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4A871F" w14:textId="77777777" w:rsidR="00D66877" w:rsidRDefault="00D66877" w:rsidP="00CA48FD">
      <w:pPr>
        <w:jc w:val="center"/>
        <w:rPr>
          <w:rFonts w:ascii="Arial" w:hAnsi="Arial" w:cs="Arial"/>
          <w:b/>
        </w:rPr>
      </w:pPr>
    </w:p>
    <w:p w14:paraId="76FA8177" w14:textId="5F66FED1" w:rsidR="00B858C3" w:rsidRDefault="00CA48FD" w:rsidP="00CA48FD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Pr="00BD7780">
        <w:rPr>
          <w:rFonts w:ascii="Arial" w:hAnsi="Arial" w:cs="Arial"/>
          <w:b/>
        </w:rPr>
        <w:t>WN OF NEENAH TOWN BOARD</w:t>
      </w:r>
      <w:r w:rsidR="00B858C3">
        <w:rPr>
          <w:rFonts w:ascii="Arial" w:hAnsi="Arial" w:cs="Arial"/>
          <w:b/>
        </w:rPr>
        <w:t xml:space="preserve"> </w:t>
      </w:r>
    </w:p>
    <w:p w14:paraId="75B7DF11" w14:textId="77777777" w:rsidR="00950F1B" w:rsidRDefault="00CA48FD" w:rsidP="00CA48FD">
      <w:pPr>
        <w:jc w:val="center"/>
        <w:rPr>
          <w:rFonts w:ascii="Arial" w:hAnsi="Arial" w:cs="Arial"/>
          <w:b/>
        </w:rPr>
      </w:pPr>
      <w:r w:rsidRPr="00BD7780">
        <w:rPr>
          <w:rFonts w:ascii="Arial" w:hAnsi="Arial" w:cs="Arial"/>
          <w:b/>
        </w:rPr>
        <w:t>Meeting Agenda</w:t>
      </w:r>
      <w:r w:rsidR="009754F5">
        <w:rPr>
          <w:rFonts w:ascii="Arial" w:hAnsi="Arial" w:cs="Arial"/>
          <w:b/>
        </w:rPr>
        <w:t xml:space="preserve"> </w:t>
      </w:r>
      <w:r w:rsidR="00BD18E2">
        <w:rPr>
          <w:rFonts w:ascii="Arial" w:hAnsi="Arial" w:cs="Arial"/>
          <w:b/>
        </w:rPr>
        <w:t xml:space="preserve"> </w:t>
      </w:r>
      <w:r w:rsidR="00950F1B">
        <w:rPr>
          <w:rFonts w:ascii="Arial" w:hAnsi="Arial" w:cs="Arial"/>
          <w:b/>
        </w:rPr>
        <w:t xml:space="preserve"> </w:t>
      </w:r>
    </w:p>
    <w:p w14:paraId="22B8CB36" w14:textId="7B5707A8" w:rsidR="007F201B" w:rsidRDefault="00004360" w:rsidP="00004360">
      <w:pPr>
        <w:tabs>
          <w:tab w:val="left" w:pos="9645"/>
        </w:tabs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</w:r>
    </w:p>
    <w:p w14:paraId="3C67898C" w14:textId="57B28ABF" w:rsidR="002A6D45" w:rsidRPr="00181850" w:rsidRDefault="00CA48FD" w:rsidP="002C7C00">
      <w:pPr>
        <w:tabs>
          <w:tab w:val="left" w:pos="810"/>
        </w:tabs>
        <w:rPr>
          <w:rFonts w:ascii="Arial" w:hAnsi="Arial" w:cs="Arial"/>
          <w:sz w:val="22"/>
          <w:szCs w:val="22"/>
        </w:rPr>
      </w:pPr>
      <w:r w:rsidRPr="00181850">
        <w:rPr>
          <w:rFonts w:ascii="Arial" w:hAnsi="Arial" w:cs="Arial"/>
          <w:b/>
          <w:sz w:val="22"/>
          <w:szCs w:val="22"/>
        </w:rPr>
        <w:t xml:space="preserve">DATE: </w:t>
      </w:r>
      <w:r w:rsidR="00232FD6" w:rsidRPr="00181850">
        <w:rPr>
          <w:rFonts w:ascii="Arial" w:hAnsi="Arial" w:cs="Arial"/>
          <w:b/>
          <w:sz w:val="22"/>
          <w:szCs w:val="22"/>
        </w:rPr>
        <w:tab/>
      </w:r>
      <w:r w:rsidR="00C94FA8" w:rsidRPr="00181850">
        <w:rPr>
          <w:rFonts w:ascii="Arial" w:hAnsi="Arial" w:cs="Arial"/>
          <w:bCs/>
          <w:sz w:val="22"/>
          <w:szCs w:val="22"/>
        </w:rPr>
        <w:t>Monday</w:t>
      </w:r>
      <w:r w:rsidR="0002472E" w:rsidRPr="00181850">
        <w:rPr>
          <w:rFonts w:ascii="Arial" w:hAnsi="Arial" w:cs="Arial"/>
          <w:bCs/>
          <w:sz w:val="22"/>
          <w:szCs w:val="22"/>
        </w:rPr>
        <w:t>,</w:t>
      </w:r>
      <w:r w:rsidR="008E1126">
        <w:rPr>
          <w:rFonts w:ascii="Arial" w:hAnsi="Arial" w:cs="Arial"/>
          <w:bCs/>
          <w:sz w:val="22"/>
          <w:szCs w:val="22"/>
        </w:rPr>
        <w:t xml:space="preserve"> </w:t>
      </w:r>
      <w:r w:rsidR="00CC3BD8">
        <w:rPr>
          <w:rFonts w:ascii="Arial" w:hAnsi="Arial" w:cs="Arial"/>
          <w:bCs/>
          <w:sz w:val="22"/>
          <w:szCs w:val="22"/>
        </w:rPr>
        <w:t xml:space="preserve">June 9, 2025 </w:t>
      </w:r>
      <w:r w:rsidR="008E1126">
        <w:rPr>
          <w:rFonts w:ascii="Arial" w:hAnsi="Arial" w:cs="Arial"/>
          <w:bCs/>
          <w:sz w:val="22"/>
          <w:szCs w:val="22"/>
        </w:rPr>
        <w:t xml:space="preserve"> </w:t>
      </w:r>
      <w:r w:rsidR="003F018E" w:rsidRPr="00181850">
        <w:rPr>
          <w:rFonts w:ascii="Arial" w:hAnsi="Arial" w:cs="Arial"/>
          <w:sz w:val="22"/>
          <w:szCs w:val="22"/>
        </w:rPr>
        <w:t xml:space="preserve"> </w:t>
      </w:r>
      <w:r w:rsidR="00155EF4" w:rsidRPr="00181850">
        <w:rPr>
          <w:rFonts w:ascii="Arial" w:hAnsi="Arial" w:cs="Arial"/>
          <w:sz w:val="22"/>
          <w:szCs w:val="22"/>
        </w:rPr>
        <w:t xml:space="preserve"> </w:t>
      </w:r>
      <w:r w:rsidR="001538C7" w:rsidRPr="00181850">
        <w:rPr>
          <w:rFonts w:ascii="Arial" w:hAnsi="Arial" w:cs="Arial"/>
          <w:sz w:val="22"/>
          <w:szCs w:val="22"/>
        </w:rPr>
        <w:t xml:space="preserve"> </w:t>
      </w:r>
      <w:r w:rsidR="005D39BA">
        <w:rPr>
          <w:rFonts w:ascii="Arial" w:hAnsi="Arial" w:cs="Arial"/>
          <w:sz w:val="22"/>
          <w:szCs w:val="22"/>
        </w:rPr>
        <w:t xml:space="preserve"> </w:t>
      </w:r>
      <w:r w:rsidR="001C2475" w:rsidRPr="00181850">
        <w:rPr>
          <w:rFonts w:ascii="Arial" w:hAnsi="Arial" w:cs="Arial"/>
          <w:sz w:val="22"/>
          <w:szCs w:val="22"/>
        </w:rPr>
        <w:t xml:space="preserve"> </w:t>
      </w:r>
      <w:r w:rsidRPr="00181850">
        <w:rPr>
          <w:rFonts w:ascii="Arial" w:hAnsi="Arial" w:cs="Arial"/>
          <w:b/>
          <w:sz w:val="22"/>
          <w:szCs w:val="22"/>
        </w:rPr>
        <w:t>TIME</w:t>
      </w:r>
      <w:r w:rsidRPr="00181850">
        <w:rPr>
          <w:rFonts w:ascii="Arial" w:hAnsi="Arial" w:cs="Arial"/>
          <w:sz w:val="22"/>
          <w:szCs w:val="22"/>
        </w:rPr>
        <w:t>:</w:t>
      </w:r>
      <w:r w:rsidR="005D39BA">
        <w:rPr>
          <w:rFonts w:ascii="Arial" w:hAnsi="Arial" w:cs="Arial"/>
          <w:sz w:val="22"/>
          <w:szCs w:val="22"/>
        </w:rPr>
        <w:t xml:space="preserve">  </w:t>
      </w:r>
      <w:r w:rsidR="003845C4" w:rsidRPr="00181850">
        <w:rPr>
          <w:rFonts w:ascii="Arial" w:hAnsi="Arial" w:cs="Arial"/>
          <w:sz w:val="22"/>
          <w:szCs w:val="22"/>
        </w:rPr>
        <w:t xml:space="preserve">7:00 pm </w:t>
      </w:r>
      <w:r w:rsidR="005D39BA">
        <w:rPr>
          <w:rFonts w:ascii="Arial" w:hAnsi="Arial" w:cs="Arial"/>
          <w:sz w:val="22"/>
          <w:szCs w:val="22"/>
        </w:rPr>
        <w:t xml:space="preserve"> </w:t>
      </w:r>
      <w:r w:rsidR="00DC207A" w:rsidRPr="00181850">
        <w:rPr>
          <w:rFonts w:ascii="Arial" w:hAnsi="Arial" w:cs="Arial"/>
          <w:sz w:val="22"/>
          <w:szCs w:val="22"/>
        </w:rPr>
        <w:t xml:space="preserve">  </w:t>
      </w:r>
      <w:r w:rsidR="00365100" w:rsidRPr="00181850">
        <w:rPr>
          <w:rFonts w:ascii="Arial" w:hAnsi="Arial" w:cs="Arial"/>
          <w:sz w:val="22"/>
          <w:szCs w:val="22"/>
        </w:rPr>
        <w:t xml:space="preserve">  </w:t>
      </w:r>
      <w:r w:rsidR="00232FD6" w:rsidRPr="00181850">
        <w:rPr>
          <w:rFonts w:ascii="Arial" w:hAnsi="Arial" w:cs="Arial"/>
          <w:sz w:val="22"/>
          <w:szCs w:val="22"/>
        </w:rPr>
        <w:t xml:space="preserve"> </w:t>
      </w:r>
      <w:r w:rsidRPr="00181850">
        <w:rPr>
          <w:rFonts w:ascii="Arial" w:hAnsi="Arial" w:cs="Arial"/>
          <w:b/>
          <w:sz w:val="22"/>
          <w:szCs w:val="22"/>
        </w:rPr>
        <w:t>LOCATION</w:t>
      </w:r>
      <w:r w:rsidRPr="00181850">
        <w:rPr>
          <w:rFonts w:ascii="Arial" w:hAnsi="Arial" w:cs="Arial"/>
          <w:sz w:val="22"/>
          <w:szCs w:val="22"/>
        </w:rPr>
        <w:t xml:space="preserve">: </w:t>
      </w:r>
      <w:r w:rsidR="002A6D45" w:rsidRPr="00181850">
        <w:rPr>
          <w:rFonts w:ascii="Arial" w:hAnsi="Arial" w:cs="Arial"/>
          <w:sz w:val="22"/>
          <w:szCs w:val="22"/>
        </w:rPr>
        <w:t xml:space="preserve">1600 Breezewood Lane </w:t>
      </w:r>
    </w:p>
    <w:p w14:paraId="6B149EDE" w14:textId="77777777" w:rsidR="00AD7AAA" w:rsidRPr="00181850" w:rsidRDefault="00AD7AAA" w:rsidP="006B3FF8">
      <w:pPr>
        <w:tabs>
          <w:tab w:val="left" w:pos="810"/>
        </w:tabs>
        <w:rPr>
          <w:rFonts w:ascii="Arial" w:hAnsi="Arial" w:cs="Arial"/>
          <w:sz w:val="22"/>
          <w:szCs w:val="22"/>
        </w:rPr>
      </w:pPr>
    </w:p>
    <w:p w14:paraId="285BB78A" w14:textId="77777777" w:rsidR="00FC7531" w:rsidRPr="00032D8E" w:rsidRDefault="00FC7531" w:rsidP="00D76ADE">
      <w:pPr>
        <w:tabs>
          <w:tab w:val="left" w:pos="810"/>
        </w:tabs>
        <w:rPr>
          <w:rFonts w:ascii="Arial" w:hAnsi="Arial" w:cs="Arial"/>
          <w:sz w:val="22"/>
          <w:szCs w:val="22"/>
        </w:rPr>
      </w:pPr>
      <w:r w:rsidRPr="00032D8E">
        <w:rPr>
          <w:rFonts w:ascii="Arial" w:hAnsi="Arial" w:cs="Arial"/>
          <w:sz w:val="22"/>
          <w:szCs w:val="22"/>
        </w:rPr>
        <w:t>The meeting will also be offered virtually via ZOOM.</w:t>
      </w:r>
    </w:p>
    <w:p w14:paraId="619CEC31" w14:textId="66B13F29" w:rsidR="00FC7531" w:rsidRPr="00032D8E" w:rsidRDefault="00FC7531" w:rsidP="00D76ADE">
      <w:pPr>
        <w:tabs>
          <w:tab w:val="left" w:pos="810"/>
        </w:tabs>
        <w:rPr>
          <w:rFonts w:ascii="Arial" w:hAnsi="Arial" w:cs="Arial"/>
          <w:sz w:val="22"/>
          <w:szCs w:val="22"/>
        </w:rPr>
      </w:pPr>
      <w:r w:rsidRPr="00032D8E">
        <w:rPr>
          <w:rFonts w:ascii="Arial" w:hAnsi="Arial" w:cs="Arial"/>
          <w:sz w:val="22"/>
          <w:szCs w:val="22"/>
        </w:rPr>
        <w:t xml:space="preserve">Meeting ID : </w:t>
      </w:r>
      <w:r w:rsidR="000435AA" w:rsidRPr="00032D8E">
        <w:rPr>
          <w:rFonts w:ascii="Arial" w:hAnsi="Arial" w:cs="Arial"/>
          <w:sz w:val="22"/>
          <w:szCs w:val="22"/>
        </w:rPr>
        <w:t xml:space="preserve"> 8</w:t>
      </w:r>
      <w:r w:rsidR="00032D8E" w:rsidRPr="00032D8E">
        <w:rPr>
          <w:rFonts w:ascii="Arial" w:hAnsi="Arial" w:cs="Arial"/>
          <w:sz w:val="22"/>
          <w:szCs w:val="22"/>
        </w:rPr>
        <w:t xml:space="preserve">18 6455 8970 </w:t>
      </w:r>
      <w:r w:rsidR="007A5D8F" w:rsidRPr="00032D8E">
        <w:rPr>
          <w:rFonts w:ascii="Arial" w:hAnsi="Arial" w:cs="Arial"/>
          <w:sz w:val="22"/>
          <w:szCs w:val="22"/>
        </w:rPr>
        <w:t xml:space="preserve"> </w:t>
      </w:r>
      <w:r w:rsidRPr="00032D8E">
        <w:rPr>
          <w:rFonts w:ascii="Arial" w:hAnsi="Arial" w:cs="Arial"/>
          <w:sz w:val="22"/>
          <w:szCs w:val="22"/>
        </w:rPr>
        <w:t xml:space="preserve">Passcode: </w:t>
      </w:r>
      <w:r w:rsidR="00032D8E" w:rsidRPr="00032D8E">
        <w:rPr>
          <w:rFonts w:ascii="Arial" w:hAnsi="Arial" w:cs="Arial"/>
          <w:sz w:val="22"/>
          <w:szCs w:val="22"/>
        </w:rPr>
        <w:t>149759</w:t>
      </w:r>
      <w:r w:rsidRPr="00032D8E">
        <w:rPr>
          <w:rFonts w:ascii="Arial" w:hAnsi="Arial" w:cs="Arial"/>
          <w:sz w:val="22"/>
          <w:szCs w:val="22"/>
        </w:rPr>
        <w:t xml:space="preserve">    Phone (312) 626-6799</w:t>
      </w:r>
    </w:p>
    <w:p w14:paraId="0676F89F" w14:textId="3F46F26A" w:rsidR="00FC7531" w:rsidRDefault="00182381" w:rsidP="00D76ADE">
      <w:pPr>
        <w:rPr>
          <w:rFonts w:ascii="Arial" w:hAnsi="Arial" w:cs="Arial"/>
          <w:sz w:val="22"/>
          <w:szCs w:val="22"/>
        </w:rPr>
      </w:pPr>
      <w:r w:rsidRPr="00032D8E">
        <w:rPr>
          <w:rFonts w:ascii="Arial" w:hAnsi="Arial" w:cs="Arial"/>
          <w:sz w:val="22"/>
          <w:szCs w:val="22"/>
        </w:rPr>
        <w:t xml:space="preserve">Zoom Link: </w:t>
      </w:r>
      <w:hyperlink r:id="rId8" w:history="1">
        <w:r w:rsidR="00032D8E" w:rsidRPr="00032D8E">
          <w:rPr>
            <w:rStyle w:val="Hyperlink"/>
            <w:rFonts w:ascii="Arial" w:hAnsi="Arial" w:cs="Arial"/>
            <w:sz w:val="22"/>
            <w:szCs w:val="22"/>
          </w:rPr>
          <w:t>https://us02web.zoom.us/j/81864558970?pwd=OV8zqpRTxaWSwONKY4Vefkuj4ZdL5x.1</w:t>
        </w:r>
      </w:hyperlink>
    </w:p>
    <w:p w14:paraId="3C9C9ED5" w14:textId="77777777" w:rsidR="00C05632" w:rsidRPr="000435AA" w:rsidRDefault="00C05632" w:rsidP="00D76ADE"/>
    <w:p w14:paraId="11D42379" w14:textId="77777777" w:rsidR="00EE6D59" w:rsidRPr="00C67150" w:rsidRDefault="00EE6D59" w:rsidP="00D76ADE">
      <w:pPr>
        <w:rPr>
          <w:b/>
          <w:sz w:val="28"/>
          <w:szCs w:val="28"/>
        </w:rPr>
      </w:pPr>
      <w:r w:rsidRPr="000435AA">
        <w:rPr>
          <w:b/>
          <w:sz w:val="28"/>
          <w:szCs w:val="28"/>
        </w:rPr>
        <w:t>TOWN BOARD MEETING</w:t>
      </w:r>
      <w:r w:rsidRPr="00C67150">
        <w:rPr>
          <w:b/>
          <w:sz w:val="28"/>
          <w:szCs w:val="28"/>
        </w:rPr>
        <w:t xml:space="preserve"> </w:t>
      </w:r>
    </w:p>
    <w:p w14:paraId="1261950D" w14:textId="77777777" w:rsidR="003D14C8" w:rsidRDefault="00527890" w:rsidP="002C7C00">
      <w:pPr>
        <w:pStyle w:val="ListParagraph"/>
        <w:numPr>
          <w:ilvl w:val="0"/>
          <w:numId w:val="1"/>
        </w:numPr>
        <w:spacing w:after="240"/>
        <w:rPr>
          <w:rFonts w:ascii="Arial" w:hAnsi="Arial" w:cs="Arial"/>
          <w:sz w:val="22"/>
          <w:szCs w:val="22"/>
        </w:rPr>
      </w:pPr>
      <w:r w:rsidRPr="00821172">
        <w:rPr>
          <w:rFonts w:ascii="Arial" w:hAnsi="Arial" w:cs="Arial"/>
          <w:sz w:val="22"/>
          <w:szCs w:val="22"/>
        </w:rPr>
        <w:t>CALL TO ORDER</w:t>
      </w:r>
      <w:r w:rsidR="00C50968" w:rsidRPr="00821172">
        <w:rPr>
          <w:rFonts w:ascii="Arial" w:hAnsi="Arial" w:cs="Arial"/>
          <w:sz w:val="22"/>
          <w:szCs w:val="22"/>
        </w:rPr>
        <w:t xml:space="preserve"> TOWN BOARD</w:t>
      </w:r>
      <w:r w:rsidRPr="00821172">
        <w:rPr>
          <w:rFonts w:ascii="Arial" w:hAnsi="Arial" w:cs="Arial"/>
          <w:sz w:val="22"/>
          <w:szCs w:val="22"/>
        </w:rPr>
        <w:t xml:space="preserve"> </w:t>
      </w:r>
    </w:p>
    <w:p w14:paraId="2F9B86D8" w14:textId="77777777" w:rsidR="00833E09" w:rsidRPr="00833E09" w:rsidRDefault="00833E09" w:rsidP="00833E09">
      <w:pPr>
        <w:pStyle w:val="ListParagraph"/>
        <w:spacing w:after="240"/>
        <w:rPr>
          <w:rFonts w:ascii="Arial" w:hAnsi="Arial" w:cs="Arial"/>
          <w:sz w:val="8"/>
          <w:szCs w:val="8"/>
        </w:rPr>
      </w:pPr>
    </w:p>
    <w:p w14:paraId="46F74066" w14:textId="77777777" w:rsidR="00654588" w:rsidRDefault="006422F4" w:rsidP="00654588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257A51">
        <w:rPr>
          <w:rFonts w:ascii="Arial" w:hAnsi="Arial" w:cs="Arial"/>
          <w:sz w:val="22"/>
          <w:szCs w:val="22"/>
        </w:rPr>
        <w:t>A</w:t>
      </w:r>
      <w:r w:rsidR="00527890" w:rsidRPr="00257A51">
        <w:rPr>
          <w:rFonts w:ascii="Arial" w:hAnsi="Arial" w:cs="Arial"/>
          <w:sz w:val="22"/>
          <w:szCs w:val="22"/>
        </w:rPr>
        <w:t>PPROVE MINUTES</w:t>
      </w:r>
      <w:r w:rsidR="003845C4" w:rsidRPr="00257A51">
        <w:rPr>
          <w:rFonts w:ascii="Arial" w:hAnsi="Arial" w:cs="Arial"/>
          <w:sz w:val="22"/>
          <w:szCs w:val="22"/>
        </w:rPr>
        <w:t xml:space="preserve"> </w:t>
      </w:r>
    </w:p>
    <w:p w14:paraId="7532C049" w14:textId="5F37A701" w:rsidR="00654588" w:rsidRDefault="00CC3BD8" w:rsidP="00654588">
      <w:pPr>
        <w:pStyle w:val="ListParagrap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ay 12, 2025 </w:t>
      </w:r>
      <w:r w:rsidR="00654588">
        <w:rPr>
          <w:rFonts w:ascii="Arial" w:hAnsi="Arial" w:cs="Arial"/>
          <w:sz w:val="22"/>
          <w:szCs w:val="22"/>
        </w:rPr>
        <w:t xml:space="preserve">Town Board Meeting </w:t>
      </w:r>
    </w:p>
    <w:p w14:paraId="294A5B3A" w14:textId="1D3D2CBD" w:rsidR="00B026EF" w:rsidRPr="00654588" w:rsidRDefault="00B026EF" w:rsidP="00654588">
      <w:pPr>
        <w:pStyle w:val="ListParagrap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ay 19, 2025 Special own Board Meeting </w:t>
      </w:r>
    </w:p>
    <w:p w14:paraId="464B7A21" w14:textId="77777777" w:rsidR="006A2241" w:rsidRPr="006A2241" w:rsidRDefault="006A2241" w:rsidP="006A2241">
      <w:pPr>
        <w:pStyle w:val="ListParagraph"/>
        <w:spacing w:before="240" w:after="240"/>
        <w:rPr>
          <w:rFonts w:ascii="Arial" w:hAnsi="Arial" w:cs="Arial"/>
          <w:sz w:val="8"/>
          <w:szCs w:val="8"/>
        </w:rPr>
      </w:pPr>
    </w:p>
    <w:p w14:paraId="448C5474" w14:textId="77777777" w:rsidR="00694E10" w:rsidRPr="00122F20" w:rsidRDefault="00527890" w:rsidP="00694E10">
      <w:pPr>
        <w:pStyle w:val="ListParagraph"/>
        <w:numPr>
          <w:ilvl w:val="0"/>
          <w:numId w:val="1"/>
        </w:numPr>
        <w:spacing w:before="240" w:after="240"/>
        <w:rPr>
          <w:rFonts w:ascii="Arial" w:hAnsi="Arial" w:cs="Arial"/>
          <w:sz w:val="22"/>
          <w:szCs w:val="22"/>
        </w:rPr>
      </w:pPr>
      <w:r w:rsidRPr="006422F4">
        <w:rPr>
          <w:rFonts w:ascii="Arial" w:hAnsi="Arial" w:cs="Arial"/>
          <w:sz w:val="22"/>
          <w:szCs w:val="22"/>
        </w:rPr>
        <w:t>PUBLIC FORUM</w:t>
      </w:r>
    </w:p>
    <w:p w14:paraId="04062C1B" w14:textId="77777777" w:rsidR="006A2241" w:rsidRPr="006A2241" w:rsidRDefault="006A2241" w:rsidP="006A2241">
      <w:pPr>
        <w:pStyle w:val="ListParagraph"/>
        <w:spacing w:before="240" w:after="240"/>
        <w:rPr>
          <w:rFonts w:ascii="Arial" w:hAnsi="Arial" w:cs="Arial"/>
          <w:sz w:val="8"/>
          <w:szCs w:val="8"/>
        </w:rPr>
      </w:pPr>
    </w:p>
    <w:p w14:paraId="5690B916" w14:textId="589916A2" w:rsidR="00627ACA" w:rsidRPr="003E4C3E" w:rsidRDefault="00527890" w:rsidP="00627ACA">
      <w:pPr>
        <w:pStyle w:val="ListParagraph"/>
        <w:numPr>
          <w:ilvl w:val="0"/>
          <w:numId w:val="1"/>
        </w:numPr>
        <w:spacing w:before="240" w:after="240"/>
        <w:rPr>
          <w:rFonts w:ascii="Arial" w:hAnsi="Arial" w:cs="Arial"/>
          <w:sz w:val="22"/>
          <w:szCs w:val="22"/>
        </w:rPr>
      </w:pPr>
      <w:r w:rsidRPr="001C2F30">
        <w:rPr>
          <w:rFonts w:ascii="Arial" w:hAnsi="Arial" w:cs="Arial"/>
          <w:sz w:val="22"/>
          <w:szCs w:val="22"/>
        </w:rPr>
        <w:t>PUBLIC FORUM FOR RECOGNIZED MUNICIPAL AND COUNTY OFFICIALS</w:t>
      </w:r>
    </w:p>
    <w:p w14:paraId="79965D46" w14:textId="77777777" w:rsidR="006A2241" w:rsidRPr="006A2241" w:rsidRDefault="006A2241" w:rsidP="006A2241">
      <w:pPr>
        <w:pStyle w:val="ListParagraph"/>
        <w:spacing w:before="240" w:after="240"/>
        <w:rPr>
          <w:rFonts w:ascii="Arial" w:hAnsi="Arial" w:cs="Arial"/>
          <w:sz w:val="8"/>
          <w:szCs w:val="8"/>
        </w:rPr>
      </w:pPr>
    </w:p>
    <w:p w14:paraId="2D2E8A02" w14:textId="7BD6C6D2" w:rsidR="000D1742" w:rsidRDefault="00627ACA" w:rsidP="008A3DA1">
      <w:pPr>
        <w:pStyle w:val="ListParagraph"/>
        <w:numPr>
          <w:ilvl w:val="0"/>
          <w:numId w:val="1"/>
        </w:numPr>
        <w:spacing w:before="240" w:after="240"/>
        <w:rPr>
          <w:rFonts w:ascii="Arial" w:hAnsi="Arial" w:cs="Arial"/>
          <w:sz w:val="22"/>
          <w:szCs w:val="22"/>
        </w:rPr>
      </w:pPr>
      <w:r w:rsidRPr="00174D51">
        <w:rPr>
          <w:rFonts w:ascii="Arial" w:hAnsi="Arial" w:cs="Arial"/>
          <w:sz w:val="22"/>
          <w:szCs w:val="22"/>
        </w:rPr>
        <w:t>CORRESPONDENC</w:t>
      </w:r>
      <w:r w:rsidR="004F2E0F" w:rsidRPr="00174D51">
        <w:rPr>
          <w:rFonts w:ascii="Arial" w:hAnsi="Arial" w:cs="Arial"/>
          <w:sz w:val="22"/>
          <w:szCs w:val="22"/>
        </w:rPr>
        <w:t>ES</w:t>
      </w:r>
      <w:r w:rsidR="00FE40DB" w:rsidRPr="00174D51">
        <w:rPr>
          <w:rFonts w:ascii="Arial" w:hAnsi="Arial" w:cs="Arial"/>
          <w:sz w:val="22"/>
          <w:szCs w:val="22"/>
        </w:rPr>
        <w:t xml:space="preserve"> </w:t>
      </w:r>
    </w:p>
    <w:p w14:paraId="537C00A4" w14:textId="10CD4A97" w:rsidR="005A70B3" w:rsidRPr="00032D8E" w:rsidRDefault="005A70B3" w:rsidP="00CB3E96">
      <w:pPr>
        <w:pStyle w:val="ListParagraph"/>
        <w:numPr>
          <w:ilvl w:val="0"/>
          <w:numId w:val="17"/>
        </w:numPr>
        <w:spacing w:before="240" w:after="240"/>
        <w:rPr>
          <w:rFonts w:ascii="Arial" w:hAnsi="Arial" w:cs="Arial"/>
          <w:sz w:val="22"/>
          <w:szCs w:val="22"/>
        </w:rPr>
      </w:pPr>
      <w:r w:rsidRPr="00032D8E">
        <w:rPr>
          <w:rFonts w:ascii="Arial" w:hAnsi="Arial" w:cs="Arial"/>
          <w:sz w:val="22"/>
          <w:szCs w:val="22"/>
        </w:rPr>
        <w:t xml:space="preserve">Building Permit Report – </w:t>
      </w:r>
      <w:r w:rsidR="00B026EF" w:rsidRPr="00032D8E">
        <w:rPr>
          <w:rFonts w:ascii="Arial" w:hAnsi="Arial" w:cs="Arial"/>
          <w:sz w:val="22"/>
          <w:szCs w:val="22"/>
        </w:rPr>
        <w:t xml:space="preserve">May </w:t>
      </w:r>
      <w:r w:rsidRPr="00032D8E">
        <w:rPr>
          <w:rFonts w:ascii="Arial" w:hAnsi="Arial" w:cs="Arial"/>
          <w:sz w:val="22"/>
          <w:szCs w:val="22"/>
        </w:rPr>
        <w:t xml:space="preserve">2025 </w:t>
      </w:r>
    </w:p>
    <w:p w14:paraId="3DE5FE1E" w14:textId="20C2CF86" w:rsidR="00CB3E96" w:rsidRPr="00317770" w:rsidRDefault="00317770" w:rsidP="00CB3E96">
      <w:pPr>
        <w:pStyle w:val="ListParagraph"/>
        <w:numPr>
          <w:ilvl w:val="0"/>
          <w:numId w:val="17"/>
        </w:numPr>
        <w:spacing w:before="240" w:after="240"/>
        <w:rPr>
          <w:rFonts w:ascii="Arial" w:hAnsi="Arial" w:cs="Arial"/>
          <w:sz w:val="22"/>
          <w:szCs w:val="22"/>
        </w:rPr>
      </w:pPr>
      <w:r w:rsidRPr="00317770">
        <w:rPr>
          <w:rFonts w:ascii="Arial" w:hAnsi="Arial" w:cs="Arial"/>
          <w:sz w:val="22"/>
          <w:szCs w:val="22"/>
        </w:rPr>
        <w:t xml:space="preserve">East Central Wisconsin Regional Planning Commission- Built Environment &amp; Active Transportation to and from School Study </w:t>
      </w:r>
      <w:r w:rsidR="00C873A4" w:rsidRPr="00317770">
        <w:rPr>
          <w:rFonts w:ascii="Arial" w:hAnsi="Arial" w:cs="Arial"/>
          <w:sz w:val="22"/>
          <w:szCs w:val="22"/>
        </w:rPr>
        <w:t xml:space="preserve"> </w:t>
      </w:r>
      <w:r w:rsidR="00933670" w:rsidRPr="00317770">
        <w:rPr>
          <w:rFonts w:ascii="Arial" w:hAnsi="Arial" w:cs="Arial"/>
          <w:sz w:val="22"/>
          <w:szCs w:val="22"/>
        </w:rPr>
        <w:t xml:space="preserve"> </w:t>
      </w:r>
      <w:r w:rsidR="00CB3E96" w:rsidRPr="00317770">
        <w:rPr>
          <w:rFonts w:ascii="Arial" w:hAnsi="Arial" w:cs="Arial"/>
          <w:sz w:val="22"/>
          <w:szCs w:val="22"/>
        </w:rPr>
        <w:t xml:space="preserve"> </w:t>
      </w:r>
    </w:p>
    <w:p w14:paraId="2CD1A1AB" w14:textId="77777777" w:rsidR="00035DB6" w:rsidRPr="008B6378" w:rsidRDefault="00035DB6" w:rsidP="00035DB6">
      <w:pPr>
        <w:pStyle w:val="ListParagraph"/>
        <w:ind w:left="1080"/>
        <w:rPr>
          <w:rFonts w:ascii="Arial" w:hAnsi="Arial" w:cs="Arial"/>
          <w:sz w:val="8"/>
          <w:szCs w:val="8"/>
        </w:rPr>
      </w:pPr>
    </w:p>
    <w:p w14:paraId="6286B8E7" w14:textId="0553498A" w:rsidR="00BC36B4" w:rsidRPr="00654588" w:rsidRDefault="00527890" w:rsidP="00654588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8B6378">
        <w:rPr>
          <w:rFonts w:ascii="Arial" w:hAnsi="Arial" w:cs="Arial"/>
          <w:sz w:val="22"/>
          <w:szCs w:val="22"/>
        </w:rPr>
        <w:t>DISCUSSION / ACTION</w:t>
      </w:r>
      <w:r w:rsidR="002B58B2" w:rsidRPr="008B6378">
        <w:rPr>
          <w:rFonts w:ascii="Arial" w:hAnsi="Arial" w:cs="Arial"/>
          <w:sz w:val="22"/>
          <w:szCs w:val="22"/>
        </w:rPr>
        <w:t xml:space="preserve"> </w:t>
      </w:r>
    </w:p>
    <w:p w14:paraId="30E571A7" w14:textId="0CBEF15B" w:rsidR="00CC3BD8" w:rsidRDefault="00CC3BD8" w:rsidP="003508AB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atify Vouchers Payroll and Bank Transactions May 27, 2025 </w:t>
      </w:r>
    </w:p>
    <w:p w14:paraId="324F736E" w14:textId="22B78837" w:rsidR="003508AB" w:rsidRDefault="00527890" w:rsidP="003508AB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2D05F6">
        <w:rPr>
          <w:rFonts w:ascii="Arial" w:hAnsi="Arial" w:cs="Arial"/>
          <w:sz w:val="22"/>
          <w:szCs w:val="22"/>
        </w:rPr>
        <w:t>Approve Vouchers, Payroll and Bank Transactions</w:t>
      </w:r>
      <w:r w:rsidR="006422F4" w:rsidRPr="002D05F6">
        <w:rPr>
          <w:rFonts w:ascii="Arial" w:hAnsi="Arial" w:cs="Arial"/>
          <w:sz w:val="22"/>
          <w:szCs w:val="22"/>
        </w:rPr>
        <w:t xml:space="preserve"> </w:t>
      </w:r>
      <w:r w:rsidR="00CC3BD8">
        <w:rPr>
          <w:rFonts w:ascii="Arial" w:hAnsi="Arial" w:cs="Arial"/>
          <w:sz w:val="22"/>
          <w:szCs w:val="22"/>
        </w:rPr>
        <w:t xml:space="preserve">June 9, 2025 </w:t>
      </w:r>
      <w:r w:rsidR="00B45B5D">
        <w:rPr>
          <w:rFonts w:ascii="Arial" w:hAnsi="Arial" w:cs="Arial"/>
          <w:sz w:val="22"/>
          <w:szCs w:val="22"/>
        </w:rPr>
        <w:t xml:space="preserve"> </w:t>
      </w:r>
    </w:p>
    <w:p w14:paraId="507174AA" w14:textId="271FC9C2" w:rsidR="00B026EF" w:rsidRPr="00B026EF" w:rsidRDefault="00B026EF" w:rsidP="00B026EF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ppoint Ellen Skerke as Town Administrator-Clerk-Treasurer for a three-year term effective June 10, 2025, expiring June 10, 2028.  </w:t>
      </w:r>
    </w:p>
    <w:p w14:paraId="49602714" w14:textId="6119B7CC" w:rsidR="003508AB" w:rsidRPr="00B026EF" w:rsidRDefault="00184D17" w:rsidP="00184D17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B026EF">
        <w:rPr>
          <w:rFonts w:ascii="Arial" w:hAnsi="Arial" w:cs="Arial"/>
          <w:sz w:val="22"/>
          <w:szCs w:val="22"/>
        </w:rPr>
        <w:t>Resolution 2025-</w:t>
      </w:r>
      <w:r w:rsidR="00B026EF" w:rsidRPr="00B026EF">
        <w:rPr>
          <w:rFonts w:ascii="Arial" w:hAnsi="Arial" w:cs="Arial"/>
          <w:sz w:val="22"/>
          <w:szCs w:val="22"/>
        </w:rPr>
        <w:t>12</w:t>
      </w:r>
      <w:r w:rsidRPr="00B026EF">
        <w:rPr>
          <w:rFonts w:ascii="Arial" w:hAnsi="Arial" w:cs="Arial"/>
          <w:sz w:val="22"/>
          <w:szCs w:val="22"/>
        </w:rPr>
        <w:t xml:space="preserve"> Authorizing the Issuance and Sale of Note Anticipation Note, Series 2025A</w:t>
      </w:r>
      <w:r w:rsidR="00B026EF">
        <w:rPr>
          <w:rFonts w:ascii="Arial" w:hAnsi="Arial" w:cs="Arial"/>
          <w:sz w:val="22"/>
          <w:szCs w:val="22"/>
        </w:rPr>
        <w:t xml:space="preserve"> in the amount of $4,735,000</w:t>
      </w:r>
      <w:r w:rsidR="003508AB" w:rsidRPr="00B026EF">
        <w:rPr>
          <w:rFonts w:cs="Arial"/>
        </w:rPr>
        <w:t xml:space="preserve"> </w:t>
      </w:r>
    </w:p>
    <w:p w14:paraId="604FF441" w14:textId="27174744" w:rsidR="00BA71EE" w:rsidRPr="005A70B3" w:rsidRDefault="00F4171B" w:rsidP="008F2991">
      <w:pPr>
        <w:pStyle w:val="BodyText"/>
        <w:spacing w:before="0" w:beforeAutospacing="0" w:after="0" w:afterAutospacing="0"/>
        <w:ind w:right="18"/>
        <w:rPr>
          <w:rFonts w:ascii="Arial" w:hAnsi="Arial" w:cs="Arial"/>
          <w:sz w:val="8"/>
          <w:szCs w:val="8"/>
          <w:highlight w:val="yellow"/>
        </w:rPr>
      </w:pPr>
      <w:r w:rsidRPr="005A70B3">
        <w:rPr>
          <w:rFonts w:ascii="Arial" w:hAnsi="Arial" w:cs="Arial"/>
          <w:sz w:val="22"/>
          <w:szCs w:val="22"/>
          <w:highlight w:val="yellow"/>
        </w:rPr>
        <w:t xml:space="preserve">  </w:t>
      </w:r>
      <w:r w:rsidR="0077715F" w:rsidRPr="005A70B3">
        <w:rPr>
          <w:rFonts w:ascii="Arial" w:hAnsi="Arial" w:cs="Arial"/>
          <w:sz w:val="22"/>
          <w:szCs w:val="22"/>
          <w:highlight w:val="yellow"/>
        </w:rPr>
        <w:t xml:space="preserve"> </w:t>
      </w:r>
      <w:r w:rsidR="00A53B68" w:rsidRPr="005A70B3">
        <w:rPr>
          <w:rFonts w:ascii="Arial" w:hAnsi="Arial" w:cs="Arial"/>
          <w:sz w:val="22"/>
          <w:szCs w:val="22"/>
          <w:highlight w:val="yellow"/>
        </w:rPr>
        <w:t xml:space="preserve">   </w:t>
      </w:r>
      <w:r w:rsidR="00A53B68" w:rsidRPr="005A70B3">
        <w:rPr>
          <w:rFonts w:cs="Arial"/>
          <w:highlight w:val="yellow"/>
        </w:rPr>
        <w:t xml:space="preserve"> </w:t>
      </w:r>
      <w:r w:rsidR="00767103" w:rsidRPr="005A70B3">
        <w:rPr>
          <w:rFonts w:ascii="Arial" w:eastAsia="Calibri" w:hAnsi="Arial" w:cs="Arial"/>
          <w:sz w:val="22"/>
          <w:szCs w:val="22"/>
          <w:highlight w:val="yellow"/>
          <w:lang w:bidi="en-US"/>
        </w:rPr>
        <w:t xml:space="preserve"> </w:t>
      </w:r>
      <w:r w:rsidR="00F047FF" w:rsidRPr="005A70B3">
        <w:rPr>
          <w:rFonts w:ascii="Arial" w:eastAsia="Calibri" w:hAnsi="Arial" w:cs="Arial"/>
          <w:sz w:val="22"/>
          <w:szCs w:val="22"/>
          <w:highlight w:val="yellow"/>
          <w:lang w:bidi="en-US"/>
        </w:rPr>
        <w:t xml:space="preserve"> </w:t>
      </w:r>
    </w:p>
    <w:p w14:paraId="35A32FBD" w14:textId="211218AB" w:rsidR="00AD7AAA" w:rsidRPr="005A70B3" w:rsidRDefault="00AD7AAA" w:rsidP="00740160">
      <w:pPr>
        <w:pStyle w:val="ListParagraph"/>
        <w:ind w:left="1080"/>
        <w:rPr>
          <w:rFonts w:ascii="Arial" w:hAnsi="Arial" w:cs="Arial"/>
          <w:sz w:val="8"/>
          <w:szCs w:val="8"/>
          <w:highlight w:val="yellow"/>
        </w:rPr>
      </w:pPr>
      <w:bookmarkStart w:id="0" w:name="_Hlk26239311"/>
    </w:p>
    <w:bookmarkEnd w:id="0"/>
    <w:p w14:paraId="79E6FF03" w14:textId="1922F9C1" w:rsidR="00190FEE" w:rsidRPr="00B026EF" w:rsidRDefault="000C3E18" w:rsidP="00426AD1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B026EF">
        <w:rPr>
          <w:rFonts w:ascii="Arial" w:hAnsi="Arial" w:cs="Arial"/>
          <w:sz w:val="22"/>
          <w:szCs w:val="22"/>
        </w:rPr>
        <w:t xml:space="preserve">FUTURE AGENDA TOPICS AND MEETINGS   </w:t>
      </w:r>
      <w:r w:rsidR="00273662" w:rsidRPr="00B026EF">
        <w:rPr>
          <w:rFonts w:ascii="Arial" w:hAnsi="Arial" w:cs="Arial"/>
          <w:sz w:val="22"/>
          <w:szCs w:val="22"/>
        </w:rPr>
        <w:t xml:space="preserve"> </w:t>
      </w:r>
      <w:r w:rsidR="00553F45" w:rsidRPr="00B026EF">
        <w:rPr>
          <w:rFonts w:ascii="Arial" w:hAnsi="Arial" w:cs="Arial"/>
          <w:sz w:val="22"/>
          <w:szCs w:val="22"/>
        </w:rPr>
        <w:t xml:space="preserve"> </w:t>
      </w:r>
    </w:p>
    <w:p w14:paraId="6BAAD965" w14:textId="0BC09396" w:rsidR="00C56353" w:rsidRPr="00B026EF" w:rsidRDefault="00B026EF" w:rsidP="0017143D">
      <w:pPr>
        <w:pStyle w:val="ListParagraph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B026EF">
        <w:rPr>
          <w:rFonts w:ascii="Arial" w:hAnsi="Arial" w:cs="Arial"/>
          <w:sz w:val="22"/>
          <w:szCs w:val="22"/>
        </w:rPr>
        <w:t xml:space="preserve">Sanitary District #2 Commissioner Meeting, Tuesday June 10, 2025 </w:t>
      </w:r>
      <w:r w:rsidR="00C05632" w:rsidRPr="00B026EF">
        <w:rPr>
          <w:rFonts w:ascii="Arial" w:hAnsi="Arial" w:cs="Arial"/>
          <w:sz w:val="22"/>
          <w:szCs w:val="22"/>
        </w:rPr>
        <w:t xml:space="preserve">at </w:t>
      </w:r>
      <w:r w:rsidRPr="00B026EF">
        <w:rPr>
          <w:rFonts w:ascii="Arial" w:hAnsi="Arial" w:cs="Arial"/>
          <w:sz w:val="22"/>
          <w:szCs w:val="22"/>
        </w:rPr>
        <w:t>7</w:t>
      </w:r>
      <w:r w:rsidR="00C05632" w:rsidRPr="00B026EF">
        <w:rPr>
          <w:rFonts w:ascii="Arial" w:hAnsi="Arial" w:cs="Arial"/>
          <w:sz w:val="22"/>
          <w:szCs w:val="22"/>
        </w:rPr>
        <w:t xml:space="preserve">:00 p.m. </w:t>
      </w:r>
    </w:p>
    <w:p w14:paraId="29CFC77E" w14:textId="1768FDAB" w:rsidR="00C56353" w:rsidRPr="00B026EF" w:rsidRDefault="00B026EF" w:rsidP="0017143D">
      <w:pPr>
        <w:pStyle w:val="ListParagraph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B026EF">
        <w:rPr>
          <w:rFonts w:ascii="Arial" w:hAnsi="Arial" w:cs="Arial"/>
          <w:sz w:val="22"/>
          <w:szCs w:val="22"/>
        </w:rPr>
        <w:t xml:space="preserve">Plan Commission Meeting, Monday June 16, 2025 at 7:00 p.m. </w:t>
      </w:r>
      <w:r w:rsidR="00C05632" w:rsidRPr="00B026EF">
        <w:rPr>
          <w:rFonts w:ascii="Arial" w:hAnsi="Arial" w:cs="Arial"/>
          <w:sz w:val="22"/>
          <w:szCs w:val="22"/>
        </w:rPr>
        <w:t xml:space="preserve"> </w:t>
      </w:r>
      <w:r w:rsidR="00C56353" w:rsidRPr="00B026EF">
        <w:rPr>
          <w:rFonts w:ascii="Arial" w:hAnsi="Arial" w:cs="Arial"/>
          <w:sz w:val="22"/>
          <w:szCs w:val="22"/>
        </w:rPr>
        <w:t xml:space="preserve"> </w:t>
      </w:r>
    </w:p>
    <w:p w14:paraId="4435ED3B" w14:textId="67571680" w:rsidR="00181850" w:rsidRPr="00B026EF" w:rsidRDefault="00DE6B3C" w:rsidP="0017143D">
      <w:pPr>
        <w:pStyle w:val="ListParagraph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B026EF">
        <w:rPr>
          <w:rFonts w:ascii="Arial" w:hAnsi="Arial" w:cs="Arial"/>
          <w:sz w:val="22"/>
          <w:szCs w:val="22"/>
        </w:rPr>
        <w:t>Next Town Board Meeting</w:t>
      </w:r>
      <w:r w:rsidR="009A6249" w:rsidRPr="00B026EF">
        <w:rPr>
          <w:rFonts w:ascii="Arial" w:hAnsi="Arial" w:cs="Arial"/>
          <w:sz w:val="22"/>
          <w:szCs w:val="22"/>
        </w:rPr>
        <w:t xml:space="preserve">, Monday, </w:t>
      </w:r>
      <w:r w:rsidR="00077A1C" w:rsidRPr="00B026EF">
        <w:rPr>
          <w:rFonts w:ascii="Arial" w:hAnsi="Arial" w:cs="Arial"/>
          <w:sz w:val="22"/>
          <w:szCs w:val="22"/>
        </w:rPr>
        <w:t xml:space="preserve">June </w:t>
      </w:r>
      <w:r w:rsidR="00B026EF" w:rsidRPr="00B026EF">
        <w:rPr>
          <w:rFonts w:ascii="Arial" w:hAnsi="Arial" w:cs="Arial"/>
          <w:sz w:val="22"/>
          <w:szCs w:val="22"/>
        </w:rPr>
        <w:t>23,</w:t>
      </w:r>
      <w:r w:rsidR="00077A1C" w:rsidRPr="00B026EF">
        <w:rPr>
          <w:rFonts w:ascii="Arial" w:hAnsi="Arial" w:cs="Arial"/>
          <w:sz w:val="22"/>
          <w:szCs w:val="22"/>
        </w:rPr>
        <w:t xml:space="preserve"> 2025 </w:t>
      </w:r>
      <w:r w:rsidR="009D36B8" w:rsidRPr="00B026EF">
        <w:rPr>
          <w:rFonts w:ascii="Arial" w:hAnsi="Arial" w:cs="Arial"/>
          <w:sz w:val="22"/>
          <w:szCs w:val="22"/>
        </w:rPr>
        <w:t xml:space="preserve">at 7:00 p.m. </w:t>
      </w:r>
      <w:r w:rsidR="00181850" w:rsidRPr="00B026EF">
        <w:rPr>
          <w:rFonts w:ascii="Arial" w:hAnsi="Arial" w:cs="Arial"/>
          <w:sz w:val="22"/>
          <w:szCs w:val="22"/>
        </w:rPr>
        <w:t xml:space="preserve"> </w:t>
      </w:r>
    </w:p>
    <w:p w14:paraId="726C964B" w14:textId="695C94C4" w:rsidR="00AD7AAA" w:rsidRPr="005A70B3" w:rsidRDefault="00AD7AAA" w:rsidP="00AD7AAA">
      <w:pPr>
        <w:pStyle w:val="ListParagraph"/>
        <w:ind w:left="1080"/>
        <w:rPr>
          <w:rFonts w:ascii="Arial" w:hAnsi="Arial" w:cs="Arial"/>
          <w:sz w:val="8"/>
          <w:szCs w:val="8"/>
          <w:highlight w:val="yellow"/>
        </w:rPr>
      </w:pPr>
    </w:p>
    <w:p w14:paraId="4ACEBFCB" w14:textId="67C2DC06" w:rsidR="00DD5C16" w:rsidRPr="00032D8E" w:rsidRDefault="00627ACA" w:rsidP="00DD5C16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032D8E">
        <w:rPr>
          <w:rFonts w:ascii="Arial" w:hAnsi="Arial" w:cs="Arial"/>
          <w:sz w:val="22"/>
          <w:szCs w:val="22"/>
        </w:rPr>
        <w:t xml:space="preserve">OLD </w:t>
      </w:r>
      <w:r w:rsidR="00527890" w:rsidRPr="00032D8E">
        <w:rPr>
          <w:rFonts w:ascii="Arial" w:hAnsi="Arial" w:cs="Arial"/>
          <w:sz w:val="22"/>
          <w:szCs w:val="22"/>
        </w:rPr>
        <w:t>BUSINESS</w:t>
      </w:r>
      <w:r w:rsidR="00825EF9" w:rsidRPr="00032D8E">
        <w:rPr>
          <w:rFonts w:ascii="Arial" w:hAnsi="Arial" w:cs="Arial"/>
          <w:sz w:val="22"/>
          <w:szCs w:val="22"/>
        </w:rPr>
        <w:t xml:space="preserve"> </w:t>
      </w:r>
      <w:r w:rsidR="00415283" w:rsidRPr="00032D8E">
        <w:rPr>
          <w:rFonts w:ascii="Arial" w:hAnsi="Arial" w:cs="Arial"/>
          <w:sz w:val="22"/>
          <w:szCs w:val="22"/>
        </w:rPr>
        <w:t xml:space="preserve"> </w:t>
      </w:r>
    </w:p>
    <w:p w14:paraId="78A0B505" w14:textId="5873AC76" w:rsidR="00DD5C16" w:rsidRPr="00032D8E" w:rsidRDefault="0092265E" w:rsidP="00DD5C16">
      <w:pPr>
        <w:pStyle w:val="ListParagraph"/>
        <w:rPr>
          <w:rFonts w:ascii="Arial" w:hAnsi="Arial" w:cs="Arial"/>
          <w:sz w:val="8"/>
          <w:szCs w:val="8"/>
        </w:rPr>
      </w:pPr>
      <w:r w:rsidRPr="00032D8E">
        <w:rPr>
          <w:rFonts w:ascii="Arial" w:hAnsi="Arial" w:cs="Arial"/>
          <w:sz w:val="22"/>
          <w:szCs w:val="22"/>
        </w:rPr>
        <w:tab/>
      </w:r>
    </w:p>
    <w:p w14:paraId="484D7EB2" w14:textId="4B5D4CB4" w:rsidR="00B439B2" w:rsidRPr="00032D8E" w:rsidRDefault="00527890" w:rsidP="003E4C3E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032D8E">
        <w:rPr>
          <w:rFonts w:ascii="Arial" w:hAnsi="Arial" w:cs="Arial"/>
          <w:sz w:val="22"/>
          <w:szCs w:val="22"/>
        </w:rPr>
        <w:t>NEW BUSINESS</w:t>
      </w:r>
    </w:p>
    <w:p w14:paraId="6002527F" w14:textId="77777777" w:rsidR="00DD5C16" w:rsidRPr="005A70B3" w:rsidRDefault="00DD5C16" w:rsidP="00DD5C16">
      <w:pPr>
        <w:pStyle w:val="ListParagraph"/>
        <w:rPr>
          <w:rFonts w:ascii="Arial" w:hAnsi="Arial" w:cs="Arial"/>
          <w:sz w:val="8"/>
          <w:szCs w:val="8"/>
          <w:highlight w:val="yellow"/>
        </w:rPr>
      </w:pPr>
    </w:p>
    <w:p w14:paraId="3AE3CCD5" w14:textId="77777777" w:rsidR="00C05632" w:rsidRPr="004269AD" w:rsidRDefault="00B439B2" w:rsidP="00CB3E96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4269AD">
        <w:rPr>
          <w:rFonts w:ascii="Arial" w:hAnsi="Arial" w:cs="Arial"/>
          <w:sz w:val="22"/>
          <w:szCs w:val="22"/>
        </w:rPr>
        <w:t>ADJOUR</w:t>
      </w:r>
      <w:r w:rsidR="00BA71EE" w:rsidRPr="004269AD">
        <w:rPr>
          <w:rFonts w:ascii="Arial" w:hAnsi="Arial" w:cs="Arial"/>
          <w:sz w:val="22"/>
          <w:szCs w:val="22"/>
        </w:rPr>
        <w:t>N</w:t>
      </w:r>
      <w:r w:rsidR="00775019" w:rsidRPr="004269AD">
        <w:rPr>
          <w:rFonts w:ascii="Arial" w:hAnsi="Arial" w:cs="Arial"/>
          <w:sz w:val="22"/>
          <w:szCs w:val="22"/>
        </w:rPr>
        <w:t xml:space="preserve"> </w:t>
      </w:r>
      <w:r w:rsidR="00C05632" w:rsidRPr="004269AD">
        <w:rPr>
          <w:rFonts w:ascii="Arial" w:hAnsi="Arial" w:cs="Arial"/>
          <w:sz w:val="22"/>
          <w:szCs w:val="22"/>
        </w:rPr>
        <w:t xml:space="preserve">OPEN SESSION </w:t>
      </w:r>
    </w:p>
    <w:p w14:paraId="421DCF4F" w14:textId="77777777" w:rsidR="00C05632" w:rsidRPr="004269AD" w:rsidRDefault="00C05632" w:rsidP="00C05632">
      <w:pPr>
        <w:rPr>
          <w:rFonts w:ascii="Arial" w:hAnsi="Arial" w:cs="Arial"/>
          <w:sz w:val="8"/>
          <w:szCs w:val="8"/>
        </w:rPr>
      </w:pPr>
    </w:p>
    <w:p w14:paraId="31648106" w14:textId="77777777" w:rsidR="00C05632" w:rsidRPr="004269AD" w:rsidRDefault="00C05632" w:rsidP="00C05632">
      <w:pPr>
        <w:pStyle w:val="ListParagraph"/>
        <w:numPr>
          <w:ilvl w:val="0"/>
          <w:numId w:val="1"/>
        </w:numPr>
        <w:rPr>
          <w:rFonts w:ascii="Arial" w:hAnsi="Arial" w:cs="Arial"/>
          <w:sz w:val="21"/>
          <w:szCs w:val="21"/>
        </w:rPr>
      </w:pPr>
      <w:r w:rsidRPr="004269AD">
        <w:rPr>
          <w:rFonts w:ascii="Arial" w:hAnsi="Arial" w:cs="Arial"/>
          <w:sz w:val="21"/>
          <w:szCs w:val="21"/>
        </w:rPr>
        <w:t>CONVENE INTO CLOSED SESSION</w:t>
      </w:r>
    </w:p>
    <w:p w14:paraId="77B69D51" w14:textId="77777777" w:rsidR="00C05632" w:rsidRPr="004269AD" w:rsidRDefault="00C05632" w:rsidP="00C05632">
      <w:pPr>
        <w:pStyle w:val="ListParagraph"/>
        <w:rPr>
          <w:rFonts w:ascii="Arial" w:hAnsi="Arial" w:cs="Arial"/>
          <w:sz w:val="21"/>
          <w:szCs w:val="21"/>
        </w:rPr>
      </w:pPr>
      <w:r w:rsidRPr="004269AD">
        <w:rPr>
          <w:rFonts w:ascii="Arial" w:hAnsi="Arial" w:cs="Arial"/>
          <w:sz w:val="22"/>
          <w:szCs w:val="22"/>
        </w:rPr>
        <w:t xml:space="preserve">The Town Board will convene into closed session pursuant to </w:t>
      </w:r>
      <w:r w:rsidRPr="004269AD">
        <w:rPr>
          <w:rFonts w:ascii="Arial" w:hAnsi="Arial" w:cs="Arial"/>
          <w:sz w:val="21"/>
          <w:szCs w:val="21"/>
        </w:rPr>
        <w:t xml:space="preserve">Wis. Stats §19.85 </w:t>
      </w:r>
      <w:r w:rsidRPr="004269AD">
        <w:rPr>
          <w:rFonts w:ascii="Arial" w:hAnsi="Arial" w:cs="Arial"/>
          <w:sz w:val="22"/>
          <w:szCs w:val="22"/>
        </w:rPr>
        <w:t xml:space="preserve">(1) </w:t>
      </w:r>
      <w:r w:rsidRPr="004269AD">
        <w:rPr>
          <w:rStyle w:val="qsnumparanum"/>
          <w:b/>
          <w:bCs/>
          <w:color w:val="000000"/>
          <w:sz w:val="22"/>
          <w:szCs w:val="22"/>
          <w:shd w:val="clear" w:color="auto" w:fill="FFFFFF"/>
        </w:rPr>
        <w:t>(</w:t>
      </w:r>
      <w:r w:rsidRPr="004269AD">
        <w:rPr>
          <w:rFonts w:ascii="Arial" w:hAnsi="Arial" w:cs="Arial"/>
        </w:rPr>
        <w:t>e)</w:t>
      </w:r>
      <w:r w:rsidRPr="004269AD">
        <w:rPr>
          <w:rFonts w:ascii="Arial" w:hAnsi="Arial" w:cs="Arial"/>
          <w:sz w:val="22"/>
          <w:szCs w:val="22"/>
        </w:rPr>
        <w:t xml:space="preserve"> Deliberating or negotiating the purchasing of public properties, the investing of public funds, or conducting other specified public business, whenever competitive or bargaining reasons require a closed session. </w:t>
      </w:r>
      <w:r w:rsidRPr="004269AD">
        <w:rPr>
          <w:rFonts w:ascii="Arial" w:hAnsi="Arial" w:cs="Arial"/>
          <w:sz w:val="21"/>
          <w:szCs w:val="21"/>
        </w:rPr>
        <w:t xml:space="preserve">And pursuant to Wis. Stats §19.85 (1) </w:t>
      </w:r>
      <w:r w:rsidRPr="004269AD">
        <w:rPr>
          <w:rStyle w:val="qsnumparanum"/>
          <w:rFonts w:ascii="Arial" w:hAnsi="Arial" w:cs="Arial"/>
          <w:b/>
          <w:bCs/>
          <w:color w:val="000000"/>
          <w:sz w:val="21"/>
          <w:szCs w:val="21"/>
          <w:shd w:val="clear" w:color="auto" w:fill="FFFFFF"/>
        </w:rPr>
        <w:t>(c</w:t>
      </w:r>
      <w:r w:rsidRPr="004269AD">
        <w:rPr>
          <w:rFonts w:ascii="Arial" w:hAnsi="Arial" w:cs="Arial"/>
          <w:sz w:val="21"/>
          <w:szCs w:val="21"/>
        </w:rPr>
        <w:t>) Considering employment, promotion, compensation or performance evaluation data of any public employee over which the governmental body has jurisdiction or exercises responsibility.</w:t>
      </w:r>
    </w:p>
    <w:p w14:paraId="33BE19F9" w14:textId="77777777" w:rsidR="00C05632" w:rsidRPr="004269AD" w:rsidRDefault="00C05632" w:rsidP="00C05632">
      <w:pPr>
        <w:pStyle w:val="ListParagraph"/>
        <w:rPr>
          <w:rFonts w:ascii="Arial" w:hAnsi="Arial" w:cs="Arial"/>
          <w:sz w:val="21"/>
          <w:szCs w:val="21"/>
        </w:rPr>
      </w:pPr>
      <w:r w:rsidRPr="004269AD">
        <w:rPr>
          <w:rFonts w:ascii="Arial" w:hAnsi="Arial" w:cs="Arial"/>
          <w:sz w:val="21"/>
          <w:szCs w:val="21"/>
        </w:rPr>
        <w:t xml:space="preserve">ROLL CALL VOTE </w:t>
      </w:r>
    </w:p>
    <w:p w14:paraId="0BC03541" w14:textId="77777777" w:rsidR="00C05632" w:rsidRPr="004269AD" w:rsidRDefault="00C05632" w:rsidP="00C05632">
      <w:pPr>
        <w:pStyle w:val="ListParagraph"/>
        <w:numPr>
          <w:ilvl w:val="1"/>
          <w:numId w:val="1"/>
        </w:numPr>
        <w:rPr>
          <w:rFonts w:ascii="Arial" w:hAnsi="Arial" w:cs="Arial"/>
          <w:sz w:val="21"/>
          <w:szCs w:val="21"/>
        </w:rPr>
      </w:pPr>
      <w:r w:rsidRPr="004269AD">
        <w:rPr>
          <w:rFonts w:ascii="Arial" w:hAnsi="Arial" w:cs="Arial"/>
          <w:sz w:val="21"/>
          <w:szCs w:val="21"/>
        </w:rPr>
        <w:t xml:space="preserve">1573 Oakridge Road, Parcel 010-02180603 – Phase I Environmental, Wisconsin Department of Natural Resources Overlap of Schulz Landfill </w:t>
      </w:r>
    </w:p>
    <w:p w14:paraId="5E723F6C" w14:textId="77777777" w:rsidR="00C05632" w:rsidRPr="004269AD" w:rsidRDefault="00C05632" w:rsidP="00C05632">
      <w:pPr>
        <w:ind w:left="1080"/>
        <w:rPr>
          <w:rFonts w:ascii="Arial" w:hAnsi="Arial" w:cs="Arial"/>
          <w:sz w:val="21"/>
          <w:szCs w:val="21"/>
        </w:rPr>
      </w:pPr>
    </w:p>
    <w:p w14:paraId="49A10A88" w14:textId="69E992EF" w:rsidR="00C05632" w:rsidRPr="004269AD" w:rsidRDefault="00C05632" w:rsidP="00CB3E96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4269AD">
        <w:rPr>
          <w:rFonts w:ascii="Arial" w:hAnsi="Arial" w:cs="Arial"/>
          <w:sz w:val="22"/>
          <w:szCs w:val="22"/>
        </w:rPr>
        <w:t xml:space="preserve">ADJOURN </w:t>
      </w:r>
    </w:p>
    <w:p w14:paraId="10A71195" w14:textId="77777777" w:rsidR="00CB3E96" w:rsidRPr="004269AD" w:rsidRDefault="00CB3E96" w:rsidP="00CB3E96">
      <w:pPr>
        <w:rPr>
          <w:rFonts w:ascii="Arial" w:hAnsi="Arial" w:cs="Arial"/>
          <w:sz w:val="8"/>
          <w:szCs w:val="8"/>
        </w:rPr>
      </w:pPr>
    </w:p>
    <w:p w14:paraId="253E5ADB" w14:textId="77777777" w:rsidR="00B630F0" w:rsidRPr="004269AD" w:rsidRDefault="00B630F0" w:rsidP="00B630F0">
      <w:pPr>
        <w:pStyle w:val="ListParagraph"/>
        <w:rPr>
          <w:rFonts w:ascii="Arial" w:hAnsi="Arial" w:cs="Arial"/>
          <w:sz w:val="8"/>
          <w:szCs w:val="8"/>
        </w:rPr>
      </w:pPr>
    </w:p>
    <w:p w14:paraId="69DFF888" w14:textId="21569E49" w:rsidR="00942CDA" w:rsidRPr="004269AD" w:rsidRDefault="00EF14FC" w:rsidP="00EF14FC">
      <w:pPr>
        <w:pStyle w:val="ListParagraph"/>
        <w:rPr>
          <w:rFonts w:ascii="Arial" w:hAnsi="Arial" w:cs="Arial"/>
          <w:b/>
          <w:sz w:val="22"/>
          <w:szCs w:val="22"/>
        </w:rPr>
      </w:pPr>
      <w:r w:rsidRPr="004269AD">
        <w:rPr>
          <w:rFonts w:ascii="Arial" w:hAnsi="Arial" w:cs="Arial"/>
          <w:b/>
          <w:sz w:val="22"/>
          <w:szCs w:val="22"/>
        </w:rPr>
        <w:t>Cl</w:t>
      </w:r>
      <w:r w:rsidR="00B858C3" w:rsidRPr="004269AD">
        <w:rPr>
          <w:rFonts w:ascii="Arial" w:hAnsi="Arial" w:cs="Arial"/>
          <w:b/>
          <w:sz w:val="22"/>
          <w:szCs w:val="22"/>
        </w:rPr>
        <w:t xml:space="preserve">osed Session Contemplated: </w:t>
      </w:r>
      <w:r w:rsidR="00C05632" w:rsidRPr="004269AD">
        <w:rPr>
          <w:rFonts w:ascii="Arial" w:hAnsi="Arial" w:cs="Arial"/>
          <w:b/>
          <w:sz w:val="22"/>
          <w:szCs w:val="22"/>
        </w:rPr>
        <w:t xml:space="preserve">YES </w:t>
      </w:r>
      <w:r w:rsidR="009D36B8" w:rsidRPr="004269AD">
        <w:rPr>
          <w:rFonts w:ascii="Arial" w:hAnsi="Arial" w:cs="Arial"/>
          <w:b/>
          <w:sz w:val="22"/>
          <w:szCs w:val="22"/>
        </w:rPr>
        <w:t xml:space="preserve"> </w:t>
      </w:r>
      <w:r w:rsidR="00775019" w:rsidRPr="004269AD">
        <w:rPr>
          <w:rFonts w:ascii="Arial" w:hAnsi="Arial" w:cs="Arial"/>
          <w:b/>
          <w:sz w:val="22"/>
          <w:szCs w:val="22"/>
        </w:rPr>
        <w:t xml:space="preserve"> </w:t>
      </w:r>
      <w:r w:rsidR="003361CE" w:rsidRPr="004269AD">
        <w:rPr>
          <w:rFonts w:ascii="Arial" w:hAnsi="Arial" w:cs="Arial"/>
          <w:b/>
          <w:sz w:val="22"/>
          <w:szCs w:val="22"/>
        </w:rPr>
        <w:t xml:space="preserve"> </w:t>
      </w:r>
      <w:r w:rsidR="000B668E" w:rsidRPr="004269AD">
        <w:rPr>
          <w:rFonts w:ascii="Arial" w:hAnsi="Arial" w:cs="Arial"/>
          <w:b/>
          <w:sz w:val="22"/>
          <w:szCs w:val="22"/>
        </w:rPr>
        <w:t xml:space="preserve"> </w:t>
      </w:r>
      <w:r w:rsidR="00977D69" w:rsidRPr="004269AD">
        <w:rPr>
          <w:rFonts w:ascii="Arial" w:hAnsi="Arial" w:cs="Arial"/>
          <w:b/>
          <w:sz w:val="22"/>
          <w:szCs w:val="22"/>
        </w:rPr>
        <w:t xml:space="preserve"> </w:t>
      </w:r>
      <w:r w:rsidR="005C391A" w:rsidRPr="004269AD">
        <w:rPr>
          <w:rFonts w:ascii="Arial" w:hAnsi="Arial" w:cs="Arial"/>
          <w:b/>
          <w:sz w:val="22"/>
          <w:szCs w:val="22"/>
        </w:rPr>
        <w:t xml:space="preserve"> </w:t>
      </w:r>
      <w:r w:rsidR="00A4411F" w:rsidRPr="004269AD">
        <w:rPr>
          <w:rFonts w:ascii="Arial" w:hAnsi="Arial" w:cs="Arial"/>
          <w:b/>
          <w:sz w:val="22"/>
          <w:szCs w:val="22"/>
        </w:rPr>
        <w:t xml:space="preserve"> </w:t>
      </w:r>
      <w:r w:rsidR="0073498C" w:rsidRPr="004269AD">
        <w:rPr>
          <w:rFonts w:ascii="Arial" w:hAnsi="Arial" w:cs="Arial"/>
          <w:b/>
          <w:sz w:val="22"/>
          <w:szCs w:val="22"/>
        </w:rPr>
        <w:t xml:space="preserve"> </w:t>
      </w:r>
      <w:r w:rsidR="00833317" w:rsidRPr="004269AD">
        <w:rPr>
          <w:rFonts w:ascii="Arial" w:hAnsi="Arial" w:cs="Arial"/>
          <w:b/>
          <w:sz w:val="22"/>
          <w:szCs w:val="22"/>
        </w:rPr>
        <w:t xml:space="preserve"> </w:t>
      </w:r>
      <w:r w:rsidR="001256B5" w:rsidRPr="004269AD">
        <w:rPr>
          <w:rFonts w:ascii="Arial" w:hAnsi="Arial" w:cs="Arial"/>
          <w:b/>
          <w:sz w:val="22"/>
          <w:szCs w:val="22"/>
        </w:rPr>
        <w:t xml:space="preserve"> </w:t>
      </w:r>
      <w:r w:rsidR="00D35070" w:rsidRPr="004269AD">
        <w:rPr>
          <w:rFonts w:ascii="Arial" w:hAnsi="Arial" w:cs="Arial"/>
          <w:b/>
          <w:sz w:val="22"/>
          <w:szCs w:val="22"/>
        </w:rPr>
        <w:t xml:space="preserve"> </w:t>
      </w:r>
    </w:p>
    <w:p w14:paraId="221333D0" w14:textId="77777777" w:rsidR="00EC4630" w:rsidRPr="005A70B3" w:rsidRDefault="00EC4630" w:rsidP="00EF14FC">
      <w:pPr>
        <w:pStyle w:val="ListParagraph"/>
        <w:rPr>
          <w:rFonts w:ascii="Arial" w:hAnsi="Arial" w:cs="Arial"/>
          <w:b/>
          <w:sz w:val="22"/>
          <w:szCs w:val="22"/>
          <w:highlight w:val="yellow"/>
        </w:rPr>
      </w:pPr>
    </w:p>
    <w:p w14:paraId="504E6CF2" w14:textId="77777777" w:rsidR="00527890" w:rsidRPr="00B026EF" w:rsidRDefault="00527890" w:rsidP="00E97027">
      <w:pPr>
        <w:rPr>
          <w:rFonts w:ascii="Arial" w:hAnsi="Arial" w:cs="Arial"/>
          <w:sz w:val="20"/>
          <w:szCs w:val="20"/>
        </w:rPr>
      </w:pPr>
      <w:r w:rsidRPr="00B026EF">
        <w:rPr>
          <w:rFonts w:ascii="Arial" w:hAnsi="Arial" w:cs="Arial"/>
          <w:b/>
          <w:sz w:val="20"/>
          <w:szCs w:val="20"/>
        </w:rPr>
        <w:t xml:space="preserve">                  </w:t>
      </w:r>
      <w:r w:rsidR="00825EF9" w:rsidRPr="00B026EF">
        <w:rPr>
          <w:rFonts w:ascii="Arial" w:hAnsi="Arial" w:cs="Arial"/>
          <w:b/>
          <w:sz w:val="20"/>
          <w:szCs w:val="20"/>
        </w:rPr>
        <w:tab/>
      </w:r>
      <w:r w:rsidR="00825EF9" w:rsidRPr="00B026EF">
        <w:rPr>
          <w:rFonts w:ascii="Arial" w:hAnsi="Arial" w:cs="Arial"/>
          <w:b/>
          <w:sz w:val="20"/>
          <w:szCs w:val="20"/>
        </w:rPr>
        <w:tab/>
      </w:r>
      <w:r w:rsidR="00825EF9" w:rsidRPr="00B026EF">
        <w:rPr>
          <w:rFonts w:ascii="Arial" w:hAnsi="Arial" w:cs="Arial"/>
          <w:b/>
          <w:sz w:val="20"/>
          <w:szCs w:val="20"/>
        </w:rPr>
        <w:tab/>
      </w:r>
      <w:r w:rsidR="00825EF9" w:rsidRPr="00B026EF">
        <w:rPr>
          <w:rFonts w:ascii="Arial" w:hAnsi="Arial" w:cs="Arial"/>
          <w:b/>
          <w:sz w:val="20"/>
          <w:szCs w:val="20"/>
        </w:rPr>
        <w:tab/>
      </w:r>
      <w:r w:rsidR="00825EF9" w:rsidRPr="00B026EF">
        <w:rPr>
          <w:rFonts w:ascii="Arial" w:hAnsi="Arial" w:cs="Arial"/>
          <w:b/>
          <w:sz w:val="20"/>
          <w:szCs w:val="20"/>
        </w:rPr>
        <w:tab/>
      </w:r>
      <w:r w:rsidR="00825EF9" w:rsidRPr="00B026EF">
        <w:rPr>
          <w:rFonts w:ascii="Arial" w:hAnsi="Arial" w:cs="Arial"/>
          <w:b/>
          <w:sz w:val="20"/>
          <w:szCs w:val="20"/>
        </w:rPr>
        <w:tab/>
      </w:r>
      <w:r w:rsidR="00825EF9" w:rsidRPr="00B026EF">
        <w:rPr>
          <w:rFonts w:ascii="Arial" w:hAnsi="Arial" w:cs="Arial"/>
          <w:b/>
          <w:sz w:val="20"/>
          <w:szCs w:val="20"/>
        </w:rPr>
        <w:tab/>
      </w:r>
      <w:r w:rsidRPr="00B026EF">
        <w:rPr>
          <w:rFonts w:ascii="Arial" w:hAnsi="Arial" w:cs="Arial"/>
          <w:sz w:val="20"/>
          <w:szCs w:val="20"/>
        </w:rPr>
        <w:t xml:space="preserve">Ellen Skerke, </w:t>
      </w:r>
      <w:r w:rsidR="005E142C" w:rsidRPr="00B026EF">
        <w:rPr>
          <w:rFonts w:ascii="Arial" w:hAnsi="Arial" w:cs="Arial"/>
          <w:sz w:val="20"/>
          <w:szCs w:val="20"/>
        </w:rPr>
        <w:t>Administrator-</w:t>
      </w:r>
      <w:r w:rsidRPr="00B026EF">
        <w:rPr>
          <w:rFonts w:ascii="Arial" w:hAnsi="Arial" w:cs="Arial"/>
          <w:sz w:val="20"/>
          <w:szCs w:val="20"/>
        </w:rPr>
        <w:t>Clerk</w:t>
      </w:r>
      <w:r w:rsidR="005E142C" w:rsidRPr="00B026EF">
        <w:rPr>
          <w:rFonts w:ascii="Arial" w:hAnsi="Arial" w:cs="Arial"/>
          <w:sz w:val="20"/>
          <w:szCs w:val="20"/>
        </w:rPr>
        <w:t>-</w:t>
      </w:r>
      <w:r w:rsidRPr="00B026EF">
        <w:rPr>
          <w:rFonts w:ascii="Arial" w:hAnsi="Arial" w:cs="Arial"/>
          <w:sz w:val="20"/>
          <w:szCs w:val="20"/>
        </w:rPr>
        <w:t>Treasurer</w:t>
      </w:r>
    </w:p>
    <w:p w14:paraId="6BB65D33" w14:textId="4C145498" w:rsidR="00527890" w:rsidRPr="005A70B3" w:rsidRDefault="00527890" w:rsidP="00527890">
      <w:pPr>
        <w:spacing w:after="120"/>
        <w:rPr>
          <w:rFonts w:ascii="Arial" w:hAnsi="Arial" w:cs="Arial"/>
          <w:sz w:val="20"/>
          <w:szCs w:val="20"/>
          <w:highlight w:val="yellow"/>
        </w:rPr>
      </w:pPr>
      <w:r w:rsidRPr="00B026EF">
        <w:rPr>
          <w:rFonts w:ascii="Arial" w:hAnsi="Arial" w:cs="Arial"/>
          <w:sz w:val="20"/>
          <w:szCs w:val="20"/>
        </w:rPr>
        <w:t xml:space="preserve">                                               </w:t>
      </w:r>
      <w:r w:rsidR="00E97027" w:rsidRPr="00B026EF">
        <w:rPr>
          <w:rFonts w:ascii="Arial" w:hAnsi="Arial" w:cs="Arial"/>
          <w:sz w:val="20"/>
          <w:szCs w:val="20"/>
        </w:rPr>
        <w:tab/>
      </w:r>
      <w:r w:rsidR="00E97027" w:rsidRPr="00B026EF">
        <w:rPr>
          <w:rFonts w:ascii="Arial" w:hAnsi="Arial" w:cs="Arial"/>
          <w:sz w:val="20"/>
          <w:szCs w:val="20"/>
        </w:rPr>
        <w:tab/>
      </w:r>
      <w:r w:rsidRPr="00B026EF">
        <w:rPr>
          <w:rFonts w:ascii="Arial" w:hAnsi="Arial" w:cs="Arial"/>
          <w:sz w:val="20"/>
          <w:szCs w:val="20"/>
        </w:rPr>
        <w:t xml:space="preserve">                             </w:t>
      </w:r>
      <w:r w:rsidRPr="00B026EF">
        <w:rPr>
          <w:rFonts w:ascii="Arial" w:hAnsi="Arial" w:cs="Arial"/>
          <w:sz w:val="20"/>
          <w:szCs w:val="20"/>
        </w:rPr>
        <w:tab/>
      </w:r>
      <w:r w:rsidR="00B026EF">
        <w:rPr>
          <w:rFonts w:ascii="Arial" w:hAnsi="Arial" w:cs="Arial"/>
          <w:sz w:val="20"/>
          <w:szCs w:val="20"/>
        </w:rPr>
        <w:t xml:space="preserve">June </w:t>
      </w:r>
      <w:r w:rsidR="004269AD">
        <w:rPr>
          <w:rFonts w:ascii="Arial" w:hAnsi="Arial" w:cs="Arial"/>
          <w:sz w:val="20"/>
          <w:szCs w:val="20"/>
        </w:rPr>
        <w:t>4</w:t>
      </w:r>
      <w:r w:rsidR="00B026EF">
        <w:rPr>
          <w:rFonts w:ascii="Arial" w:hAnsi="Arial" w:cs="Arial"/>
          <w:sz w:val="20"/>
          <w:szCs w:val="20"/>
        </w:rPr>
        <w:t xml:space="preserve">, 2025 </w:t>
      </w:r>
      <w:r w:rsidR="00C05632" w:rsidRPr="005A70B3">
        <w:rPr>
          <w:rFonts w:ascii="Arial" w:hAnsi="Arial" w:cs="Arial"/>
          <w:sz w:val="20"/>
          <w:szCs w:val="20"/>
          <w:highlight w:val="yellow"/>
        </w:rPr>
        <w:t xml:space="preserve"> </w:t>
      </w:r>
      <w:r w:rsidR="0077715F" w:rsidRPr="005A70B3">
        <w:rPr>
          <w:rFonts w:ascii="Arial" w:hAnsi="Arial" w:cs="Arial"/>
          <w:sz w:val="20"/>
          <w:szCs w:val="20"/>
          <w:highlight w:val="yellow"/>
        </w:rPr>
        <w:t xml:space="preserve"> </w:t>
      </w:r>
      <w:r w:rsidR="00933670" w:rsidRPr="005A70B3">
        <w:rPr>
          <w:rFonts w:ascii="Arial" w:hAnsi="Arial" w:cs="Arial"/>
          <w:sz w:val="20"/>
          <w:szCs w:val="20"/>
          <w:highlight w:val="yellow"/>
        </w:rPr>
        <w:t xml:space="preserve"> </w:t>
      </w:r>
      <w:r w:rsidR="00F047FF" w:rsidRPr="005A70B3">
        <w:rPr>
          <w:rFonts w:ascii="Arial" w:hAnsi="Arial" w:cs="Arial"/>
          <w:sz w:val="20"/>
          <w:szCs w:val="20"/>
          <w:highlight w:val="yellow"/>
        </w:rPr>
        <w:t xml:space="preserve"> </w:t>
      </w:r>
      <w:r w:rsidR="000A409F" w:rsidRPr="005A70B3">
        <w:rPr>
          <w:rFonts w:ascii="Arial" w:hAnsi="Arial" w:cs="Arial"/>
          <w:sz w:val="20"/>
          <w:szCs w:val="20"/>
          <w:highlight w:val="yellow"/>
        </w:rPr>
        <w:t xml:space="preserve"> </w:t>
      </w:r>
      <w:r w:rsidR="0048188E" w:rsidRPr="005A70B3">
        <w:rPr>
          <w:rFonts w:ascii="Arial" w:hAnsi="Arial" w:cs="Arial"/>
          <w:sz w:val="20"/>
          <w:szCs w:val="20"/>
          <w:highlight w:val="yellow"/>
        </w:rPr>
        <w:t xml:space="preserve"> </w:t>
      </w:r>
      <w:r w:rsidR="00BA71EE" w:rsidRPr="005A70B3">
        <w:rPr>
          <w:rFonts w:ascii="Arial" w:hAnsi="Arial" w:cs="Arial"/>
          <w:sz w:val="20"/>
          <w:szCs w:val="20"/>
          <w:highlight w:val="yellow"/>
        </w:rPr>
        <w:t xml:space="preserve"> </w:t>
      </w:r>
      <w:r w:rsidR="00426AD1" w:rsidRPr="005A70B3">
        <w:rPr>
          <w:rFonts w:ascii="Arial" w:hAnsi="Arial" w:cs="Arial"/>
          <w:sz w:val="20"/>
          <w:szCs w:val="20"/>
          <w:highlight w:val="yellow"/>
        </w:rPr>
        <w:t xml:space="preserve"> </w:t>
      </w:r>
      <w:r w:rsidR="00553F45" w:rsidRPr="005A70B3">
        <w:rPr>
          <w:rFonts w:ascii="Arial" w:hAnsi="Arial" w:cs="Arial"/>
          <w:sz w:val="20"/>
          <w:szCs w:val="20"/>
          <w:highlight w:val="yellow"/>
        </w:rPr>
        <w:t xml:space="preserve"> </w:t>
      </w:r>
      <w:r w:rsidR="00A804A1" w:rsidRPr="005A70B3">
        <w:rPr>
          <w:rFonts w:ascii="Arial" w:hAnsi="Arial" w:cs="Arial"/>
          <w:sz w:val="20"/>
          <w:szCs w:val="20"/>
          <w:highlight w:val="yellow"/>
        </w:rPr>
        <w:t xml:space="preserve"> </w:t>
      </w:r>
      <w:r w:rsidR="005C391A" w:rsidRPr="005A70B3">
        <w:rPr>
          <w:rFonts w:ascii="Arial" w:hAnsi="Arial" w:cs="Arial"/>
          <w:sz w:val="20"/>
          <w:szCs w:val="20"/>
          <w:highlight w:val="yellow"/>
        </w:rPr>
        <w:t xml:space="preserve"> </w:t>
      </w:r>
      <w:r w:rsidR="002643FF" w:rsidRPr="005A70B3">
        <w:rPr>
          <w:rFonts w:ascii="Arial" w:hAnsi="Arial" w:cs="Arial"/>
          <w:sz w:val="20"/>
          <w:szCs w:val="20"/>
          <w:highlight w:val="yellow"/>
        </w:rPr>
        <w:t xml:space="preserve"> </w:t>
      </w:r>
      <w:r w:rsidR="0073498C" w:rsidRPr="005A70B3">
        <w:rPr>
          <w:rFonts w:ascii="Arial" w:hAnsi="Arial" w:cs="Arial"/>
          <w:sz w:val="20"/>
          <w:szCs w:val="20"/>
          <w:highlight w:val="yellow"/>
        </w:rPr>
        <w:t xml:space="preserve"> </w:t>
      </w:r>
      <w:r w:rsidR="00FA6969" w:rsidRPr="005A70B3">
        <w:rPr>
          <w:rFonts w:ascii="Arial" w:hAnsi="Arial" w:cs="Arial"/>
          <w:sz w:val="20"/>
          <w:szCs w:val="20"/>
          <w:highlight w:val="yellow"/>
        </w:rPr>
        <w:t xml:space="preserve"> </w:t>
      </w:r>
      <w:r w:rsidR="005B651D" w:rsidRPr="005A70B3">
        <w:rPr>
          <w:rFonts w:ascii="Arial" w:hAnsi="Arial" w:cs="Arial"/>
          <w:sz w:val="20"/>
          <w:szCs w:val="20"/>
          <w:highlight w:val="yellow"/>
        </w:rPr>
        <w:t xml:space="preserve"> </w:t>
      </w:r>
      <w:r w:rsidR="00B622A4" w:rsidRPr="005A70B3">
        <w:rPr>
          <w:rFonts w:ascii="Arial" w:hAnsi="Arial" w:cs="Arial"/>
          <w:sz w:val="20"/>
          <w:szCs w:val="20"/>
          <w:highlight w:val="yellow"/>
        </w:rPr>
        <w:t xml:space="preserve"> </w:t>
      </w:r>
      <w:r w:rsidR="00F12CB2" w:rsidRPr="005A70B3">
        <w:rPr>
          <w:rFonts w:ascii="Arial" w:hAnsi="Arial" w:cs="Arial"/>
          <w:sz w:val="20"/>
          <w:szCs w:val="20"/>
          <w:highlight w:val="yellow"/>
        </w:rPr>
        <w:t xml:space="preserve"> </w:t>
      </w:r>
      <w:r w:rsidR="00CC38A9" w:rsidRPr="005A70B3">
        <w:rPr>
          <w:rFonts w:ascii="Arial" w:hAnsi="Arial" w:cs="Arial"/>
          <w:sz w:val="20"/>
          <w:szCs w:val="20"/>
          <w:highlight w:val="yellow"/>
        </w:rPr>
        <w:t xml:space="preserve"> </w:t>
      </w:r>
      <w:r w:rsidR="006422F4" w:rsidRPr="005A70B3">
        <w:rPr>
          <w:rFonts w:ascii="Arial" w:hAnsi="Arial" w:cs="Arial"/>
          <w:sz w:val="20"/>
          <w:szCs w:val="20"/>
          <w:highlight w:val="yellow"/>
        </w:rPr>
        <w:t xml:space="preserve"> </w:t>
      </w:r>
      <w:r w:rsidR="00A41BAE" w:rsidRPr="005A70B3">
        <w:rPr>
          <w:rFonts w:ascii="Arial" w:hAnsi="Arial" w:cs="Arial"/>
          <w:sz w:val="20"/>
          <w:szCs w:val="20"/>
          <w:highlight w:val="yellow"/>
        </w:rPr>
        <w:t xml:space="preserve"> </w:t>
      </w:r>
      <w:r w:rsidR="00D35070" w:rsidRPr="005A70B3">
        <w:rPr>
          <w:rFonts w:ascii="Arial" w:hAnsi="Arial" w:cs="Arial"/>
          <w:sz w:val="20"/>
          <w:szCs w:val="20"/>
          <w:highlight w:val="yellow"/>
        </w:rPr>
        <w:t xml:space="preserve"> </w:t>
      </w:r>
      <w:r w:rsidR="00095D7B" w:rsidRPr="005A70B3">
        <w:rPr>
          <w:rFonts w:ascii="Arial" w:hAnsi="Arial" w:cs="Arial"/>
          <w:sz w:val="20"/>
          <w:szCs w:val="20"/>
          <w:highlight w:val="yellow"/>
        </w:rPr>
        <w:t xml:space="preserve"> </w:t>
      </w:r>
      <w:r w:rsidR="000A00DF" w:rsidRPr="005A70B3">
        <w:rPr>
          <w:rFonts w:ascii="Arial" w:hAnsi="Arial" w:cs="Arial"/>
          <w:sz w:val="20"/>
          <w:szCs w:val="20"/>
          <w:highlight w:val="yellow"/>
        </w:rPr>
        <w:t xml:space="preserve"> </w:t>
      </w:r>
      <w:r w:rsidR="006148CD" w:rsidRPr="005A70B3">
        <w:rPr>
          <w:rFonts w:ascii="Arial" w:hAnsi="Arial" w:cs="Arial"/>
          <w:sz w:val="20"/>
          <w:szCs w:val="20"/>
          <w:highlight w:val="yellow"/>
        </w:rPr>
        <w:t xml:space="preserve"> </w:t>
      </w:r>
      <w:r w:rsidR="005F0840" w:rsidRPr="005A70B3">
        <w:rPr>
          <w:rFonts w:ascii="Arial" w:hAnsi="Arial" w:cs="Arial"/>
          <w:sz w:val="20"/>
          <w:szCs w:val="20"/>
          <w:highlight w:val="yellow"/>
        </w:rPr>
        <w:t xml:space="preserve"> </w:t>
      </w:r>
      <w:r w:rsidR="00D10788" w:rsidRPr="005A70B3">
        <w:rPr>
          <w:rFonts w:ascii="Arial" w:hAnsi="Arial" w:cs="Arial"/>
          <w:sz w:val="20"/>
          <w:szCs w:val="20"/>
          <w:highlight w:val="yellow"/>
        </w:rPr>
        <w:t xml:space="preserve"> </w:t>
      </w:r>
      <w:r w:rsidR="00A46CF5" w:rsidRPr="005A70B3">
        <w:rPr>
          <w:rFonts w:ascii="Arial" w:hAnsi="Arial" w:cs="Arial"/>
          <w:sz w:val="20"/>
          <w:szCs w:val="20"/>
          <w:highlight w:val="yellow"/>
        </w:rPr>
        <w:t xml:space="preserve"> </w:t>
      </w:r>
      <w:r w:rsidR="00B13690" w:rsidRPr="005A70B3">
        <w:rPr>
          <w:rFonts w:ascii="Arial" w:hAnsi="Arial" w:cs="Arial"/>
          <w:sz w:val="20"/>
          <w:szCs w:val="20"/>
          <w:highlight w:val="yellow"/>
        </w:rPr>
        <w:t xml:space="preserve"> </w:t>
      </w:r>
      <w:r w:rsidR="005B4DA5" w:rsidRPr="005A70B3">
        <w:rPr>
          <w:rFonts w:ascii="Arial" w:hAnsi="Arial" w:cs="Arial"/>
          <w:sz w:val="20"/>
          <w:szCs w:val="20"/>
          <w:highlight w:val="yellow"/>
        </w:rPr>
        <w:t xml:space="preserve"> </w:t>
      </w:r>
      <w:r w:rsidR="00A23EC6" w:rsidRPr="005A70B3">
        <w:rPr>
          <w:rFonts w:ascii="Arial" w:hAnsi="Arial" w:cs="Arial"/>
          <w:sz w:val="20"/>
          <w:szCs w:val="20"/>
          <w:highlight w:val="yellow"/>
        </w:rPr>
        <w:t xml:space="preserve"> </w:t>
      </w:r>
      <w:r w:rsidR="00F75E60" w:rsidRPr="005A70B3">
        <w:rPr>
          <w:rFonts w:ascii="Arial" w:hAnsi="Arial" w:cs="Arial"/>
          <w:sz w:val="20"/>
          <w:szCs w:val="20"/>
          <w:highlight w:val="yellow"/>
        </w:rPr>
        <w:t xml:space="preserve"> </w:t>
      </w:r>
      <w:r w:rsidRPr="005A70B3">
        <w:rPr>
          <w:rFonts w:ascii="Arial" w:hAnsi="Arial" w:cs="Arial"/>
          <w:sz w:val="20"/>
          <w:szCs w:val="20"/>
          <w:highlight w:val="yellow"/>
        </w:rPr>
        <w:t xml:space="preserve">  </w:t>
      </w:r>
    </w:p>
    <w:p w14:paraId="2AA1EF5A" w14:textId="5B4C6164" w:rsidR="00AF7941" w:rsidRPr="00B026EF" w:rsidRDefault="00527890" w:rsidP="00AF7941">
      <w:pPr>
        <w:spacing w:after="120"/>
        <w:rPr>
          <w:rFonts w:ascii="Arial" w:hAnsi="Arial" w:cs="Arial"/>
          <w:color w:val="000000"/>
          <w:sz w:val="18"/>
          <w:szCs w:val="18"/>
        </w:rPr>
      </w:pPr>
      <w:r w:rsidRPr="00B026EF">
        <w:rPr>
          <w:rFonts w:ascii="Arial" w:hAnsi="Arial" w:cs="Arial"/>
          <w:color w:val="000000"/>
          <w:sz w:val="18"/>
          <w:szCs w:val="18"/>
        </w:rPr>
        <w:t xml:space="preserve">Upon request, reasonable auxiliary aids and services will be provided for disabled individuals. If accommodations are required, please provide adequate advance notice to Town Clerk at </w:t>
      </w:r>
      <w:r w:rsidR="00EC4630" w:rsidRPr="00B026EF">
        <w:rPr>
          <w:rFonts w:ascii="Arial" w:hAnsi="Arial" w:cs="Arial"/>
          <w:color w:val="000000"/>
          <w:sz w:val="18"/>
          <w:szCs w:val="18"/>
        </w:rPr>
        <w:t>920-</w:t>
      </w:r>
      <w:r w:rsidRPr="00B026EF">
        <w:rPr>
          <w:rFonts w:ascii="Arial" w:hAnsi="Arial" w:cs="Arial"/>
          <w:color w:val="000000"/>
          <w:sz w:val="18"/>
          <w:szCs w:val="18"/>
        </w:rPr>
        <w:t>725-0916.A quorum of other Town Commissions/Committees or Sanitary Commissions may attend, but no official action will be taken by them</w:t>
      </w:r>
      <w:bookmarkStart w:id="1" w:name="_Hlk520960085"/>
      <w:r w:rsidR="00EF14FC" w:rsidRPr="00B026EF">
        <w:rPr>
          <w:rFonts w:ascii="Arial" w:hAnsi="Arial" w:cs="Arial"/>
          <w:color w:val="000000"/>
          <w:sz w:val="18"/>
          <w:szCs w:val="18"/>
        </w:rPr>
        <w:t>.</w:t>
      </w:r>
    </w:p>
    <w:p w14:paraId="14EA8962" w14:textId="2A4DE8B8" w:rsidR="002B535A" w:rsidRDefault="00E97027" w:rsidP="00AF7941">
      <w:pPr>
        <w:spacing w:after="120"/>
        <w:rPr>
          <w:rFonts w:ascii="Arial" w:hAnsi="Arial" w:cs="Arial"/>
          <w:color w:val="000000"/>
          <w:sz w:val="18"/>
          <w:szCs w:val="18"/>
        </w:rPr>
      </w:pPr>
      <w:r w:rsidRPr="00B026EF">
        <w:rPr>
          <w:rFonts w:ascii="Arial" w:hAnsi="Arial" w:cs="Arial"/>
          <w:color w:val="000000"/>
          <w:sz w:val="18"/>
          <w:szCs w:val="18"/>
        </w:rPr>
        <w:t>N</w:t>
      </w:r>
      <w:r w:rsidR="00527890" w:rsidRPr="00B026EF">
        <w:rPr>
          <w:rFonts w:ascii="Arial" w:hAnsi="Arial" w:cs="Arial"/>
          <w:color w:val="000000"/>
          <w:sz w:val="18"/>
          <w:szCs w:val="18"/>
        </w:rPr>
        <w:t>otice was posted o</w:t>
      </w:r>
      <w:r w:rsidR="00C05632" w:rsidRPr="00B026EF">
        <w:rPr>
          <w:rFonts w:ascii="Arial" w:hAnsi="Arial" w:cs="Arial"/>
          <w:color w:val="000000"/>
          <w:sz w:val="18"/>
          <w:szCs w:val="18"/>
        </w:rPr>
        <w:t xml:space="preserve">n </w:t>
      </w:r>
      <w:r w:rsidR="00B026EF" w:rsidRPr="00B026EF">
        <w:rPr>
          <w:rFonts w:ascii="Arial" w:hAnsi="Arial" w:cs="Arial"/>
          <w:color w:val="000000"/>
          <w:sz w:val="18"/>
          <w:szCs w:val="18"/>
        </w:rPr>
        <w:t xml:space="preserve">June </w:t>
      </w:r>
      <w:r w:rsidR="004269AD">
        <w:rPr>
          <w:rFonts w:ascii="Arial" w:hAnsi="Arial" w:cs="Arial"/>
          <w:color w:val="000000"/>
          <w:sz w:val="18"/>
          <w:szCs w:val="18"/>
        </w:rPr>
        <w:t>4</w:t>
      </w:r>
      <w:r w:rsidR="00B026EF" w:rsidRPr="00B026EF">
        <w:rPr>
          <w:rFonts w:ascii="Arial" w:hAnsi="Arial" w:cs="Arial"/>
          <w:color w:val="000000"/>
          <w:sz w:val="18"/>
          <w:szCs w:val="18"/>
        </w:rPr>
        <w:t xml:space="preserve">, 2025 </w:t>
      </w:r>
      <w:r w:rsidR="00527890" w:rsidRPr="00B026EF">
        <w:rPr>
          <w:rFonts w:ascii="Arial" w:hAnsi="Arial" w:cs="Arial"/>
          <w:color w:val="000000"/>
          <w:sz w:val="18"/>
          <w:szCs w:val="18"/>
        </w:rPr>
        <w:t xml:space="preserve">at </w:t>
      </w:r>
      <w:hyperlink r:id="rId9" w:history="1">
        <w:r w:rsidR="00181850" w:rsidRPr="00B026EF">
          <w:rPr>
            <w:rStyle w:val="Hyperlink"/>
            <w:rFonts w:ascii="Arial" w:hAnsi="Arial" w:cs="Arial"/>
            <w:sz w:val="18"/>
            <w:szCs w:val="18"/>
          </w:rPr>
          <w:t>www.townofneenah.com</w:t>
        </w:r>
      </w:hyperlink>
      <w:r w:rsidR="00527890" w:rsidRPr="00B026EF">
        <w:rPr>
          <w:rFonts w:ascii="Arial" w:hAnsi="Arial" w:cs="Arial"/>
          <w:color w:val="000000"/>
          <w:sz w:val="18"/>
          <w:szCs w:val="18"/>
        </w:rPr>
        <w:t>, Town of Neenah Municipal Building, 1600 Breezewood Lane</w:t>
      </w:r>
      <w:bookmarkEnd w:id="1"/>
      <w:r w:rsidR="00EF05A1" w:rsidRPr="00B026EF">
        <w:rPr>
          <w:rFonts w:ascii="Arial" w:hAnsi="Arial" w:cs="Arial"/>
          <w:color w:val="000000"/>
          <w:sz w:val="18"/>
          <w:szCs w:val="18"/>
        </w:rPr>
        <w:t>.</w:t>
      </w:r>
    </w:p>
    <w:sectPr w:rsidR="002B535A" w:rsidSect="00476ADB">
      <w:footerReference w:type="default" r:id="rId10"/>
      <w:pgSz w:w="12240" w:h="20160" w:code="5"/>
      <w:pgMar w:top="576" w:right="576" w:bottom="576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E92BB4" w14:textId="77777777" w:rsidR="00746979" w:rsidRDefault="00746979">
      <w:r>
        <w:separator/>
      </w:r>
    </w:p>
  </w:endnote>
  <w:endnote w:type="continuationSeparator" w:id="0">
    <w:p w14:paraId="21FC7DC9" w14:textId="77777777" w:rsidR="00746979" w:rsidRDefault="007469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E52BD7" w14:textId="77777777" w:rsidR="002A3A06" w:rsidRPr="005D50E7" w:rsidRDefault="002A3A06" w:rsidP="005D50E7">
    <w:pPr>
      <w:pStyle w:val="Footer"/>
      <w:tabs>
        <w:tab w:val="clear" w:pos="4680"/>
        <w:tab w:val="clear" w:pos="9360"/>
        <w:tab w:val="center" w:pos="5544"/>
        <w:tab w:val="right" w:pos="11088"/>
      </w:tabs>
      <w:rPr>
        <w:color w:val="A6A6A6"/>
        <w:sz w:val="18"/>
        <w:szCs w:val="18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A52DB3" w14:textId="77777777" w:rsidR="00746979" w:rsidRDefault="00746979">
      <w:r>
        <w:separator/>
      </w:r>
    </w:p>
  </w:footnote>
  <w:footnote w:type="continuationSeparator" w:id="0">
    <w:p w14:paraId="03A4CE61" w14:textId="77777777" w:rsidR="00746979" w:rsidRDefault="007469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4302DE"/>
    <w:multiLevelType w:val="hybridMultilevel"/>
    <w:tmpl w:val="F29601A8"/>
    <w:lvl w:ilvl="0" w:tplc="F440DC1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D7E5424"/>
    <w:multiLevelType w:val="hybridMultilevel"/>
    <w:tmpl w:val="3AD0CF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4008BA"/>
    <w:multiLevelType w:val="hybridMultilevel"/>
    <w:tmpl w:val="C87A90A0"/>
    <w:lvl w:ilvl="0" w:tplc="6766284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15EC31B3"/>
    <w:multiLevelType w:val="hybridMultilevel"/>
    <w:tmpl w:val="CB947F48"/>
    <w:lvl w:ilvl="0" w:tplc="52FCEE3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E142DD1"/>
    <w:multiLevelType w:val="hybridMultilevel"/>
    <w:tmpl w:val="CB947F48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4B156A5"/>
    <w:multiLevelType w:val="hybridMultilevel"/>
    <w:tmpl w:val="2D80DB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98287D"/>
    <w:multiLevelType w:val="hybridMultilevel"/>
    <w:tmpl w:val="01BAB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490557"/>
    <w:multiLevelType w:val="hybridMultilevel"/>
    <w:tmpl w:val="E8FCC8B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222277"/>
    <w:multiLevelType w:val="hybridMultilevel"/>
    <w:tmpl w:val="B37E963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E317D62"/>
    <w:multiLevelType w:val="hybridMultilevel"/>
    <w:tmpl w:val="E8FCC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046B9A"/>
    <w:multiLevelType w:val="hybridMultilevel"/>
    <w:tmpl w:val="7D0813D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C6C3323"/>
    <w:multiLevelType w:val="hybridMultilevel"/>
    <w:tmpl w:val="F96E9418"/>
    <w:lvl w:ilvl="0" w:tplc="98102D72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CE5FB0"/>
    <w:multiLevelType w:val="hybridMultilevel"/>
    <w:tmpl w:val="5516AE7A"/>
    <w:lvl w:ilvl="0" w:tplc="04090019">
      <w:start w:val="1"/>
      <w:numFmt w:val="lowerLetter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712A3918"/>
    <w:multiLevelType w:val="hybridMultilevel"/>
    <w:tmpl w:val="32CC3F3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B925055"/>
    <w:multiLevelType w:val="hybridMultilevel"/>
    <w:tmpl w:val="10422F1A"/>
    <w:lvl w:ilvl="0" w:tplc="04090019">
      <w:start w:val="1"/>
      <w:numFmt w:val="lowerLetter"/>
      <w:lvlText w:val="%1."/>
      <w:lvlJc w:val="left"/>
      <w:pPr>
        <w:ind w:left="4770" w:hanging="360"/>
      </w:pPr>
    </w:lvl>
    <w:lvl w:ilvl="1" w:tplc="04090019" w:tentative="1">
      <w:start w:val="1"/>
      <w:numFmt w:val="lowerLetter"/>
      <w:lvlText w:val="%2."/>
      <w:lvlJc w:val="left"/>
      <w:pPr>
        <w:ind w:left="5490" w:hanging="360"/>
      </w:pPr>
    </w:lvl>
    <w:lvl w:ilvl="2" w:tplc="0409001B" w:tentative="1">
      <w:start w:val="1"/>
      <w:numFmt w:val="lowerRoman"/>
      <w:lvlText w:val="%3."/>
      <w:lvlJc w:val="right"/>
      <w:pPr>
        <w:ind w:left="6210" w:hanging="180"/>
      </w:pPr>
    </w:lvl>
    <w:lvl w:ilvl="3" w:tplc="0409000F" w:tentative="1">
      <w:start w:val="1"/>
      <w:numFmt w:val="decimal"/>
      <w:lvlText w:val="%4."/>
      <w:lvlJc w:val="left"/>
      <w:pPr>
        <w:ind w:left="6930" w:hanging="360"/>
      </w:pPr>
    </w:lvl>
    <w:lvl w:ilvl="4" w:tplc="04090019" w:tentative="1">
      <w:start w:val="1"/>
      <w:numFmt w:val="lowerLetter"/>
      <w:lvlText w:val="%5."/>
      <w:lvlJc w:val="left"/>
      <w:pPr>
        <w:ind w:left="7650" w:hanging="360"/>
      </w:pPr>
    </w:lvl>
    <w:lvl w:ilvl="5" w:tplc="0409001B" w:tentative="1">
      <w:start w:val="1"/>
      <w:numFmt w:val="lowerRoman"/>
      <w:lvlText w:val="%6."/>
      <w:lvlJc w:val="right"/>
      <w:pPr>
        <w:ind w:left="8370" w:hanging="180"/>
      </w:pPr>
    </w:lvl>
    <w:lvl w:ilvl="6" w:tplc="0409000F" w:tentative="1">
      <w:start w:val="1"/>
      <w:numFmt w:val="decimal"/>
      <w:lvlText w:val="%7."/>
      <w:lvlJc w:val="left"/>
      <w:pPr>
        <w:ind w:left="9090" w:hanging="360"/>
      </w:pPr>
    </w:lvl>
    <w:lvl w:ilvl="7" w:tplc="04090019" w:tentative="1">
      <w:start w:val="1"/>
      <w:numFmt w:val="lowerLetter"/>
      <w:lvlText w:val="%8."/>
      <w:lvlJc w:val="left"/>
      <w:pPr>
        <w:ind w:left="9810" w:hanging="360"/>
      </w:pPr>
    </w:lvl>
    <w:lvl w:ilvl="8" w:tplc="0409001B" w:tentative="1">
      <w:start w:val="1"/>
      <w:numFmt w:val="lowerRoman"/>
      <w:lvlText w:val="%9."/>
      <w:lvlJc w:val="right"/>
      <w:pPr>
        <w:ind w:left="10530" w:hanging="180"/>
      </w:pPr>
    </w:lvl>
  </w:abstractNum>
  <w:num w:numId="1" w16cid:durableId="142241493">
    <w:abstractNumId w:val="5"/>
  </w:num>
  <w:num w:numId="2" w16cid:durableId="1159082152">
    <w:abstractNumId w:val="3"/>
  </w:num>
  <w:num w:numId="3" w16cid:durableId="1535188757">
    <w:abstractNumId w:val="10"/>
  </w:num>
  <w:num w:numId="4" w16cid:durableId="139273456">
    <w:abstractNumId w:val="12"/>
  </w:num>
  <w:num w:numId="5" w16cid:durableId="1119760429">
    <w:abstractNumId w:val="14"/>
  </w:num>
  <w:num w:numId="6" w16cid:durableId="1554930478">
    <w:abstractNumId w:val="6"/>
  </w:num>
  <w:num w:numId="7" w16cid:durableId="1088499953">
    <w:abstractNumId w:val="1"/>
  </w:num>
  <w:num w:numId="8" w16cid:durableId="477648649">
    <w:abstractNumId w:val="9"/>
  </w:num>
  <w:num w:numId="9" w16cid:durableId="1621179583">
    <w:abstractNumId w:val="7"/>
  </w:num>
  <w:num w:numId="10" w16cid:durableId="4379250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4245630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77817575">
    <w:abstractNumId w:val="13"/>
  </w:num>
  <w:num w:numId="13" w16cid:durableId="1416434413">
    <w:abstractNumId w:val="2"/>
  </w:num>
  <w:num w:numId="14" w16cid:durableId="1789160663">
    <w:abstractNumId w:val="4"/>
  </w:num>
  <w:num w:numId="15" w16cid:durableId="1189872996">
    <w:abstractNumId w:val="0"/>
  </w:num>
  <w:num w:numId="16" w16cid:durableId="1898778139">
    <w:abstractNumId w:val="11"/>
  </w:num>
  <w:num w:numId="17" w16cid:durableId="2102069416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wsbA0NjYyNzQzMDdU0lEKTi0uzszPAykwqgUATJYvpiwAAAA="/>
  </w:docVars>
  <w:rsids>
    <w:rsidRoot w:val="00CA48FD"/>
    <w:rsid w:val="0000161D"/>
    <w:rsid w:val="000042F4"/>
    <w:rsid w:val="00004360"/>
    <w:rsid w:val="00005EE1"/>
    <w:rsid w:val="00006E96"/>
    <w:rsid w:val="0001240E"/>
    <w:rsid w:val="0001278D"/>
    <w:rsid w:val="000135A1"/>
    <w:rsid w:val="00014D23"/>
    <w:rsid w:val="00016FD0"/>
    <w:rsid w:val="00021C21"/>
    <w:rsid w:val="00021C94"/>
    <w:rsid w:val="0002330A"/>
    <w:rsid w:val="00023381"/>
    <w:rsid w:val="00024207"/>
    <w:rsid w:val="0002472E"/>
    <w:rsid w:val="00024FD7"/>
    <w:rsid w:val="00025B05"/>
    <w:rsid w:val="0003026F"/>
    <w:rsid w:val="000316DF"/>
    <w:rsid w:val="00032203"/>
    <w:rsid w:val="00032409"/>
    <w:rsid w:val="00032581"/>
    <w:rsid w:val="00032D8E"/>
    <w:rsid w:val="00035DB6"/>
    <w:rsid w:val="00036197"/>
    <w:rsid w:val="0004183B"/>
    <w:rsid w:val="000435AA"/>
    <w:rsid w:val="00044969"/>
    <w:rsid w:val="0004514B"/>
    <w:rsid w:val="000469BC"/>
    <w:rsid w:val="0005139F"/>
    <w:rsid w:val="000518BB"/>
    <w:rsid w:val="00051DCE"/>
    <w:rsid w:val="00053A23"/>
    <w:rsid w:val="000570B1"/>
    <w:rsid w:val="00057B8C"/>
    <w:rsid w:val="00061F6E"/>
    <w:rsid w:val="00063FBC"/>
    <w:rsid w:val="000676BB"/>
    <w:rsid w:val="00071F84"/>
    <w:rsid w:val="00072331"/>
    <w:rsid w:val="00072D73"/>
    <w:rsid w:val="00072FF7"/>
    <w:rsid w:val="00074319"/>
    <w:rsid w:val="0007586E"/>
    <w:rsid w:val="00076F44"/>
    <w:rsid w:val="00077A1C"/>
    <w:rsid w:val="00081C16"/>
    <w:rsid w:val="0008213A"/>
    <w:rsid w:val="000831EA"/>
    <w:rsid w:val="00083AE4"/>
    <w:rsid w:val="00083B42"/>
    <w:rsid w:val="00083BCD"/>
    <w:rsid w:val="00084067"/>
    <w:rsid w:val="00085B5F"/>
    <w:rsid w:val="000860EC"/>
    <w:rsid w:val="0008672A"/>
    <w:rsid w:val="00086910"/>
    <w:rsid w:val="0008758F"/>
    <w:rsid w:val="00087CBD"/>
    <w:rsid w:val="000906A1"/>
    <w:rsid w:val="000932C8"/>
    <w:rsid w:val="0009519D"/>
    <w:rsid w:val="000955F7"/>
    <w:rsid w:val="00095B83"/>
    <w:rsid w:val="00095D7B"/>
    <w:rsid w:val="00096821"/>
    <w:rsid w:val="00097960"/>
    <w:rsid w:val="000A00DF"/>
    <w:rsid w:val="000A2AA2"/>
    <w:rsid w:val="000A409F"/>
    <w:rsid w:val="000A5800"/>
    <w:rsid w:val="000A5C63"/>
    <w:rsid w:val="000A664C"/>
    <w:rsid w:val="000A6DC5"/>
    <w:rsid w:val="000B008F"/>
    <w:rsid w:val="000B2405"/>
    <w:rsid w:val="000B668E"/>
    <w:rsid w:val="000B7D7D"/>
    <w:rsid w:val="000C0726"/>
    <w:rsid w:val="000C07A2"/>
    <w:rsid w:val="000C1116"/>
    <w:rsid w:val="000C117E"/>
    <w:rsid w:val="000C1882"/>
    <w:rsid w:val="000C3E18"/>
    <w:rsid w:val="000C499E"/>
    <w:rsid w:val="000C4E39"/>
    <w:rsid w:val="000D0916"/>
    <w:rsid w:val="000D0B34"/>
    <w:rsid w:val="000D0F88"/>
    <w:rsid w:val="000D1742"/>
    <w:rsid w:val="000D1B04"/>
    <w:rsid w:val="000D2067"/>
    <w:rsid w:val="000D21D3"/>
    <w:rsid w:val="000D2DA3"/>
    <w:rsid w:val="000D4316"/>
    <w:rsid w:val="000E01A2"/>
    <w:rsid w:val="000E1418"/>
    <w:rsid w:val="000E2195"/>
    <w:rsid w:val="000E244F"/>
    <w:rsid w:val="000E3F60"/>
    <w:rsid w:val="000E4F9F"/>
    <w:rsid w:val="000E6743"/>
    <w:rsid w:val="000E6910"/>
    <w:rsid w:val="000E6F69"/>
    <w:rsid w:val="000E7E93"/>
    <w:rsid w:val="000F28EE"/>
    <w:rsid w:val="000F37C2"/>
    <w:rsid w:val="000F428E"/>
    <w:rsid w:val="000F4919"/>
    <w:rsid w:val="000F5AB4"/>
    <w:rsid w:val="000F5F37"/>
    <w:rsid w:val="00100D4E"/>
    <w:rsid w:val="00100F8F"/>
    <w:rsid w:val="00101032"/>
    <w:rsid w:val="001018BF"/>
    <w:rsid w:val="00102BC3"/>
    <w:rsid w:val="00104F46"/>
    <w:rsid w:val="0010596C"/>
    <w:rsid w:val="00106733"/>
    <w:rsid w:val="00106B3C"/>
    <w:rsid w:val="00107E08"/>
    <w:rsid w:val="00110424"/>
    <w:rsid w:val="00110EED"/>
    <w:rsid w:val="00111E15"/>
    <w:rsid w:val="00112A83"/>
    <w:rsid w:val="001136B4"/>
    <w:rsid w:val="00115D2F"/>
    <w:rsid w:val="001179AB"/>
    <w:rsid w:val="00117B5A"/>
    <w:rsid w:val="00120AF0"/>
    <w:rsid w:val="00121220"/>
    <w:rsid w:val="00121696"/>
    <w:rsid w:val="001217BE"/>
    <w:rsid w:val="001221D4"/>
    <w:rsid w:val="00122F20"/>
    <w:rsid w:val="0012530B"/>
    <w:rsid w:val="001256B5"/>
    <w:rsid w:val="001265A7"/>
    <w:rsid w:val="001267BC"/>
    <w:rsid w:val="00126BA5"/>
    <w:rsid w:val="001330E3"/>
    <w:rsid w:val="001340C0"/>
    <w:rsid w:val="0013622C"/>
    <w:rsid w:val="001409BE"/>
    <w:rsid w:val="00140BBD"/>
    <w:rsid w:val="00142C7F"/>
    <w:rsid w:val="00144DA8"/>
    <w:rsid w:val="00147517"/>
    <w:rsid w:val="00150D82"/>
    <w:rsid w:val="00152FCF"/>
    <w:rsid w:val="001538C7"/>
    <w:rsid w:val="0015472E"/>
    <w:rsid w:val="00155AD0"/>
    <w:rsid w:val="00155EF4"/>
    <w:rsid w:val="00156877"/>
    <w:rsid w:val="0015744C"/>
    <w:rsid w:val="00157BD6"/>
    <w:rsid w:val="00157BE9"/>
    <w:rsid w:val="00163CE7"/>
    <w:rsid w:val="00165A50"/>
    <w:rsid w:val="00167742"/>
    <w:rsid w:val="00170B7D"/>
    <w:rsid w:val="00170F0D"/>
    <w:rsid w:val="0017143D"/>
    <w:rsid w:val="00172BE6"/>
    <w:rsid w:val="0017339E"/>
    <w:rsid w:val="001741E2"/>
    <w:rsid w:val="00174776"/>
    <w:rsid w:val="00174D51"/>
    <w:rsid w:val="001763AE"/>
    <w:rsid w:val="0018098D"/>
    <w:rsid w:val="0018099C"/>
    <w:rsid w:val="00181850"/>
    <w:rsid w:val="00181913"/>
    <w:rsid w:val="00181A13"/>
    <w:rsid w:val="00181B94"/>
    <w:rsid w:val="00182381"/>
    <w:rsid w:val="001825D7"/>
    <w:rsid w:val="00182929"/>
    <w:rsid w:val="00183032"/>
    <w:rsid w:val="001848BE"/>
    <w:rsid w:val="00184D17"/>
    <w:rsid w:val="00186F31"/>
    <w:rsid w:val="0018795B"/>
    <w:rsid w:val="00190FEE"/>
    <w:rsid w:val="001914C1"/>
    <w:rsid w:val="00192BF7"/>
    <w:rsid w:val="00193604"/>
    <w:rsid w:val="00193777"/>
    <w:rsid w:val="00193EBA"/>
    <w:rsid w:val="00194316"/>
    <w:rsid w:val="001945DA"/>
    <w:rsid w:val="00194A3C"/>
    <w:rsid w:val="001A118A"/>
    <w:rsid w:val="001A1DE8"/>
    <w:rsid w:val="001A421F"/>
    <w:rsid w:val="001A65D2"/>
    <w:rsid w:val="001A65E2"/>
    <w:rsid w:val="001B2B11"/>
    <w:rsid w:val="001B3B69"/>
    <w:rsid w:val="001B3FBA"/>
    <w:rsid w:val="001B664B"/>
    <w:rsid w:val="001B6823"/>
    <w:rsid w:val="001B7071"/>
    <w:rsid w:val="001B7748"/>
    <w:rsid w:val="001C010C"/>
    <w:rsid w:val="001C016E"/>
    <w:rsid w:val="001C0EF5"/>
    <w:rsid w:val="001C1618"/>
    <w:rsid w:val="001C2475"/>
    <w:rsid w:val="001C286D"/>
    <w:rsid w:val="001C2F30"/>
    <w:rsid w:val="001C4687"/>
    <w:rsid w:val="001C561C"/>
    <w:rsid w:val="001C6A70"/>
    <w:rsid w:val="001C6FB9"/>
    <w:rsid w:val="001C74CE"/>
    <w:rsid w:val="001C74E8"/>
    <w:rsid w:val="001D2113"/>
    <w:rsid w:val="001D2AD0"/>
    <w:rsid w:val="001D3D1A"/>
    <w:rsid w:val="001D42FC"/>
    <w:rsid w:val="001D5E3C"/>
    <w:rsid w:val="001E0F1B"/>
    <w:rsid w:val="001E196D"/>
    <w:rsid w:val="001E44F2"/>
    <w:rsid w:val="001E4DEF"/>
    <w:rsid w:val="001E7B77"/>
    <w:rsid w:val="001F02EA"/>
    <w:rsid w:val="001F1E64"/>
    <w:rsid w:val="001F5847"/>
    <w:rsid w:val="001F6794"/>
    <w:rsid w:val="0020031C"/>
    <w:rsid w:val="00201FB3"/>
    <w:rsid w:val="00204C7C"/>
    <w:rsid w:val="00206EEF"/>
    <w:rsid w:val="002074F3"/>
    <w:rsid w:val="0020786E"/>
    <w:rsid w:val="00207A1C"/>
    <w:rsid w:val="002102FB"/>
    <w:rsid w:val="00210397"/>
    <w:rsid w:val="00212AA4"/>
    <w:rsid w:val="00212D89"/>
    <w:rsid w:val="00214050"/>
    <w:rsid w:val="00216FAC"/>
    <w:rsid w:val="0022216D"/>
    <w:rsid w:val="002227FE"/>
    <w:rsid w:val="002235C6"/>
    <w:rsid w:val="002250BD"/>
    <w:rsid w:val="002255BC"/>
    <w:rsid w:val="00227A46"/>
    <w:rsid w:val="002301E1"/>
    <w:rsid w:val="00230BD5"/>
    <w:rsid w:val="00231E8A"/>
    <w:rsid w:val="00232FD6"/>
    <w:rsid w:val="0023688E"/>
    <w:rsid w:val="00236B44"/>
    <w:rsid w:val="0023747E"/>
    <w:rsid w:val="002374C7"/>
    <w:rsid w:val="002378CD"/>
    <w:rsid w:val="002406C2"/>
    <w:rsid w:val="00241686"/>
    <w:rsid w:val="00241EAD"/>
    <w:rsid w:val="002424FE"/>
    <w:rsid w:val="00242D95"/>
    <w:rsid w:val="0024385F"/>
    <w:rsid w:val="0024560B"/>
    <w:rsid w:val="00246E27"/>
    <w:rsid w:val="0024718F"/>
    <w:rsid w:val="002506CE"/>
    <w:rsid w:val="00250DB0"/>
    <w:rsid w:val="002515AD"/>
    <w:rsid w:val="00253489"/>
    <w:rsid w:val="002544C9"/>
    <w:rsid w:val="002564FE"/>
    <w:rsid w:val="00256BB0"/>
    <w:rsid w:val="00257A51"/>
    <w:rsid w:val="00260D66"/>
    <w:rsid w:val="002643FF"/>
    <w:rsid w:val="00266E9F"/>
    <w:rsid w:val="00272997"/>
    <w:rsid w:val="00272D22"/>
    <w:rsid w:val="00273440"/>
    <w:rsid w:val="0027353A"/>
    <w:rsid w:val="00273662"/>
    <w:rsid w:val="00273A46"/>
    <w:rsid w:val="00275323"/>
    <w:rsid w:val="00277306"/>
    <w:rsid w:val="00277C8D"/>
    <w:rsid w:val="00281E90"/>
    <w:rsid w:val="00282185"/>
    <w:rsid w:val="002829E3"/>
    <w:rsid w:val="00283571"/>
    <w:rsid w:val="00283A09"/>
    <w:rsid w:val="0028433F"/>
    <w:rsid w:val="0029231D"/>
    <w:rsid w:val="00292BAC"/>
    <w:rsid w:val="00294794"/>
    <w:rsid w:val="00295114"/>
    <w:rsid w:val="002974ED"/>
    <w:rsid w:val="00297DB9"/>
    <w:rsid w:val="002A0486"/>
    <w:rsid w:val="002A0D2C"/>
    <w:rsid w:val="002A25B7"/>
    <w:rsid w:val="002A3A06"/>
    <w:rsid w:val="002A45B5"/>
    <w:rsid w:val="002A68F8"/>
    <w:rsid w:val="002A6D45"/>
    <w:rsid w:val="002A7547"/>
    <w:rsid w:val="002B1310"/>
    <w:rsid w:val="002B1E63"/>
    <w:rsid w:val="002B3287"/>
    <w:rsid w:val="002B4C1C"/>
    <w:rsid w:val="002B4FFE"/>
    <w:rsid w:val="002B535A"/>
    <w:rsid w:val="002B58B2"/>
    <w:rsid w:val="002B5951"/>
    <w:rsid w:val="002C094B"/>
    <w:rsid w:val="002C218C"/>
    <w:rsid w:val="002C34B3"/>
    <w:rsid w:val="002C69B8"/>
    <w:rsid w:val="002C7C00"/>
    <w:rsid w:val="002D05F6"/>
    <w:rsid w:val="002D2016"/>
    <w:rsid w:val="002D3D39"/>
    <w:rsid w:val="002D5174"/>
    <w:rsid w:val="002D553D"/>
    <w:rsid w:val="002D5F72"/>
    <w:rsid w:val="002D6171"/>
    <w:rsid w:val="002D6254"/>
    <w:rsid w:val="002D787C"/>
    <w:rsid w:val="002D7FFC"/>
    <w:rsid w:val="002E047E"/>
    <w:rsid w:val="002E5C40"/>
    <w:rsid w:val="002E6BAB"/>
    <w:rsid w:val="002F0551"/>
    <w:rsid w:val="002F07DE"/>
    <w:rsid w:val="002F0B9F"/>
    <w:rsid w:val="002F1300"/>
    <w:rsid w:val="002F327D"/>
    <w:rsid w:val="002F5358"/>
    <w:rsid w:val="002F5D5A"/>
    <w:rsid w:val="002F5DFC"/>
    <w:rsid w:val="002F7E9F"/>
    <w:rsid w:val="00300C92"/>
    <w:rsid w:val="003013E8"/>
    <w:rsid w:val="00302FAC"/>
    <w:rsid w:val="0030469E"/>
    <w:rsid w:val="00305F30"/>
    <w:rsid w:val="00307868"/>
    <w:rsid w:val="00307E31"/>
    <w:rsid w:val="00310055"/>
    <w:rsid w:val="0031016A"/>
    <w:rsid w:val="00316197"/>
    <w:rsid w:val="00317770"/>
    <w:rsid w:val="003205EB"/>
    <w:rsid w:val="00320760"/>
    <w:rsid w:val="00322A67"/>
    <w:rsid w:val="00323335"/>
    <w:rsid w:val="00323529"/>
    <w:rsid w:val="003235AA"/>
    <w:rsid w:val="00323D5C"/>
    <w:rsid w:val="003264BE"/>
    <w:rsid w:val="00330363"/>
    <w:rsid w:val="003311A0"/>
    <w:rsid w:val="0033183E"/>
    <w:rsid w:val="00332098"/>
    <w:rsid w:val="003339DF"/>
    <w:rsid w:val="00334135"/>
    <w:rsid w:val="003359B5"/>
    <w:rsid w:val="003361CE"/>
    <w:rsid w:val="0033628D"/>
    <w:rsid w:val="0033750B"/>
    <w:rsid w:val="0034081C"/>
    <w:rsid w:val="00340FE3"/>
    <w:rsid w:val="00343FBC"/>
    <w:rsid w:val="0034457A"/>
    <w:rsid w:val="003448B0"/>
    <w:rsid w:val="00344CA7"/>
    <w:rsid w:val="00344DEB"/>
    <w:rsid w:val="00344F8A"/>
    <w:rsid w:val="00345825"/>
    <w:rsid w:val="0034583F"/>
    <w:rsid w:val="00346BB9"/>
    <w:rsid w:val="003508AB"/>
    <w:rsid w:val="00350B4E"/>
    <w:rsid w:val="00351AED"/>
    <w:rsid w:val="00351B35"/>
    <w:rsid w:val="0035720D"/>
    <w:rsid w:val="003600F4"/>
    <w:rsid w:val="003611F7"/>
    <w:rsid w:val="00361494"/>
    <w:rsid w:val="00361F50"/>
    <w:rsid w:val="003620C4"/>
    <w:rsid w:val="0036497D"/>
    <w:rsid w:val="00365100"/>
    <w:rsid w:val="003661A9"/>
    <w:rsid w:val="00366C0F"/>
    <w:rsid w:val="00367926"/>
    <w:rsid w:val="00373D02"/>
    <w:rsid w:val="0037703A"/>
    <w:rsid w:val="00377075"/>
    <w:rsid w:val="003802F5"/>
    <w:rsid w:val="00380846"/>
    <w:rsid w:val="0038285E"/>
    <w:rsid w:val="00382F01"/>
    <w:rsid w:val="003845C4"/>
    <w:rsid w:val="003851D0"/>
    <w:rsid w:val="00385228"/>
    <w:rsid w:val="00387181"/>
    <w:rsid w:val="00390783"/>
    <w:rsid w:val="003937A7"/>
    <w:rsid w:val="003A1106"/>
    <w:rsid w:val="003A1990"/>
    <w:rsid w:val="003A1B6F"/>
    <w:rsid w:val="003A3331"/>
    <w:rsid w:val="003B0696"/>
    <w:rsid w:val="003B157D"/>
    <w:rsid w:val="003B16F2"/>
    <w:rsid w:val="003B54D4"/>
    <w:rsid w:val="003B5DD5"/>
    <w:rsid w:val="003B6211"/>
    <w:rsid w:val="003B6F7B"/>
    <w:rsid w:val="003B7C17"/>
    <w:rsid w:val="003C0C5F"/>
    <w:rsid w:val="003C1191"/>
    <w:rsid w:val="003C1874"/>
    <w:rsid w:val="003C3238"/>
    <w:rsid w:val="003C37C2"/>
    <w:rsid w:val="003C3D5E"/>
    <w:rsid w:val="003C56C3"/>
    <w:rsid w:val="003C6408"/>
    <w:rsid w:val="003C7B43"/>
    <w:rsid w:val="003D1400"/>
    <w:rsid w:val="003D14C8"/>
    <w:rsid w:val="003D21DB"/>
    <w:rsid w:val="003D2554"/>
    <w:rsid w:val="003D4746"/>
    <w:rsid w:val="003D5742"/>
    <w:rsid w:val="003D732F"/>
    <w:rsid w:val="003E145E"/>
    <w:rsid w:val="003E1F96"/>
    <w:rsid w:val="003E4C3E"/>
    <w:rsid w:val="003E5B07"/>
    <w:rsid w:val="003E67A1"/>
    <w:rsid w:val="003E6C89"/>
    <w:rsid w:val="003E7662"/>
    <w:rsid w:val="003F018E"/>
    <w:rsid w:val="003F23B9"/>
    <w:rsid w:val="003F3481"/>
    <w:rsid w:val="003F5F0B"/>
    <w:rsid w:val="003F672D"/>
    <w:rsid w:val="003F686E"/>
    <w:rsid w:val="003F6EAA"/>
    <w:rsid w:val="003F70E5"/>
    <w:rsid w:val="003F7533"/>
    <w:rsid w:val="003F7CB9"/>
    <w:rsid w:val="004021E7"/>
    <w:rsid w:val="00403D6A"/>
    <w:rsid w:val="00406AB8"/>
    <w:rsid w:val="00412827"/>
    <w:rsid w:val="00412F73"/>
    <w:rsid w:val="004141E4"/>
    <w:rsid w:val="00415283"/>
    <w:rsid w:val="00416168"/>
    <w:rsid w:val="004173F1"/>
    <w:rsid w:val="004177E1"/>
    <w:rsid w:val="00421391"/>
    <w:rsid w:val="00421FED"/>
    <w:rsid w:val="004229BB"/>
    <w:rsid w:val="00423881"/>
    <w:rsid w:val="004256F8"/>
    <w:rsid w:val="004269AD"/>
    <w:rsid w:val="00426AD1"/>
    <w:rsid w:val="004278C8"/>
    <w:rsid w:val="00430037"/>
    <w:rsid w:val="00430229"/>
    <w:rsid w:val="00430F84"/>
    <w:rsid w:val="0043121C"/>
    <w:rsid w:val="0043153C"/>
    <w:rsid w:val="00431E60"/>
    <w:rsid w:val="0043348F"/>
    <w:rsid w:val="00433657"/>
    <w:rsid w:val="00433CCB"/>
    <w:rsid w:val="00434C78"/>
    <w:rsid w:val="00435020"/>
    <w:rsid w:val="004369C9"/>
    <w:rsid w:val="00437706"/>
    <w:rsid w:val="00437C47"/>
    <w:rsid w:val="00440172"/>
    <w:rsid w:val="004403F6"/>
    <w:rsid w:val="00440DB0"/>
    <w:rsid w:val="004413D9"/>
    <w:rsid w:val="00442AEF"/>
    <w:rsid w:val="00442F75"/>
    <w:rsid w:val="004433CC"/>
    <w:rsid w:val="0044623D"/>
    <w:rsid w:val="00446E3F"/>
    <w:rsid w:val="0045031F"/>
    <w:rsid w:val="004529CB"/>
    <w:rsid w:val="00453365"/>
    <w:rsid w:val="0045357B"/>
    <w:rsid w:val="00456B3A"/>
    <w:rsid w:val="004607B1"/>
    <w:rsid w:val="00462516"/>
    <w:rsid w:val="004625E4"/>
    <w:rsid w:val="004644F8"/>
    <w:rsid w:val="004674B8"/>
    <w:rsid w:val="00467609"/>
    <w:rsid w:val="004701F8"/>
    <w:rsid w:val="00474911"/>
    <w:rsid w:val="004751CB"/>
    <w:rsid w:val="00475894"/>
    <w:rsid w:val="00476354"/>
    <w:rsid w:val="00476ADB"/>
    <w:rsid w:val="0048188E"/>
    <w:rsid w:val="00482D5C"/>
    <w:rsid w:val="004830B8"/>
    <w:rsid w:val="00484185"/>
    <w:rsid w:val="00484602"/>
    <w:rsid w:val="00487951"/>
    <w:rsid w:val="00487BA7"/>
    <w:rsid w:val="004918D8"/>
    <w:rsid w:val="00497F4B"/>
    <w:rsid w:val="004A0E86"/>
    <w:rsid w:val="004A3212"/>
    <w:rsid w:val="004A5178"/>
    <w:rsid w:val="004A646F"/>
    <w:rsid w:val="004A71E6"/>
    <w:rsid w:val="004A7958"/>
    <w:rsid w:val="004B0A9F"/>
    <w:rsid w:val="004B2A56"/>
    <w:rsid w:val="004B48E2"/>
    <w:rsid w:val="004B511F"/>
    <w:rsid w:val="004B77CE"/>
    <w:rsid w:val="004B7DB0"/>
    <w:rsid w:val="004B7EF8"/>
    <w:rsid w:val="004C020D"/>
    <w:rsid w:val="004C17CB"/>
    <w:rsid w:val="004C2123"/>
    <w:rsid w:val="004C2E8F"/>
    <w:rsid w:val="004C374E"/>
    <w:rsid w:val="004C4905"/>
    <w:rsid w:val="004C49EE"/>
    <w:rsid w:val="004C577B"/>
    <w:rsid w:val="004C5A33"/>
    <w:rsid w:val="004C7C47"/>
    <w:rsid w:val="004D1859"/>
    <w:rsid w:val="004D52BD"/>
    <w:rsid w:val="004D53E4"/>
    <w:rsid w:val="004D5A6F"/>
    <w:rsid w:val="004D5DAF"/>
    <w:rsid w:val="004D61FE"/>
    <w:rsid w:val="004E1C8E"/>
    <w:rsid w:val="004E2C59"/>
    <w:rsid w:val="004E33BA"/>
    <w:rsid w:val="004E4616"/>
    <w:rsid w:val="004E6199"/>
    <w:rsid w:val="004E6293"/>
    <w:rsid w:val="004E6733"/>
    <w:rsid w:val="004F1204"/>
    <w:rsid w:val="004F2AF7"/>
    <w:rsid w:val="004F2E0F"/>
    <w:rsid w:val="004F3261"/>
    <w:rsid w:val="004F3AF5"/>
    <w:rsid w:val="004F3D3C"/>
    <w:rsid w:val="004F47D7"/>
    <w:rsid w:val="004F6AE7"/>
    <w:rsid w:val="004F748B"/>
    <w:rsid w:val="00500894"/>
    <w:rsid w:val="005008B4"/>
    <w:rsid w:val="005040F3"/>
    <w:rsid w:val="005061F0"/>
    <w:rsid w:val="0050693A"/>
    <w:rsid w:val="00506A5F"/>
    <w:rsid w:val="00510209"/>
    <w:rsid w:val="00510618"/>
    <w:rsid w:val="00511B8A"/>
    <w:rsid w:val="00514747"/>
    <w:rsid w:val="0052065B"/>
    <w:rsid w:val="00520D77"/>
    <w:rsid w:val="005223E1"/>
    <w:rsid w:val="00524631"/>
    <w:rsid w:val="00527890"/>
    <w:rsid w:val="005309B3"/>
    <w:rsid w:val="00530DF5"/>
    <w:rsid w:val="0053252F"/>
    <w:rsid w:val="00533C67"/>
    <w:rsid w:val="005345EA"/>
    <w:rsid w:val="00535E4A"/>
    <w:rsid w:val="00546A5D"/>
    <w:rsid w:val="00546CE1"/>
    <w:rsid w:val="00547720"/>
    <w:rsid w:val="00547FE8"/>
    <w:rsid w:val="00552AE9"/>
    <w:rsid w:val="005537B8"/>
    <w:rsid w:val="00553F45"/>
    <w:rsid w:val="005542D3"/>
    <w:rsid w:val="00556462"/>
    <w:rsid w:val="0055649F"/>
    <w:rsid w:val="00557FB0"/>
    <w:rsid w:val="00560F44"/>
    <w:rsid w:val="00562052"/>
    <w:rsid w:val="00562E25"/>
    <w:rsid w:val="0056326A"/>
    <w:rsid w:val="005652A0"/>
    <w:rsid w:val="005656BA"/>
    <w:rsid w:val="0057002F"/>
    <w:rsid w:val="005723B8"/>
    <w:rsid w:val="00572DF9"/>
    <w:rsid w:val="00573247"/>
    <w:rsid w:val="005752CE"/>
    <w:rsid w:val="005758AF"/>
    <w:rsid w:val="00575E58"/>
    <w:rsid w:val="0057611C"/>
    <w:rsid w:val="005769C5"/>
    <w:rsid w:val="005808BB"/>
    <w:rsid w:val="005848F7"/>
    <w:rsid w:val="00586369"/>
    <w:rsid w:val="005863E4"/>
    <w:rsid w:val="00591B72"/>
    <w:rsid w:val="00592101"/>
    <w:rsid w:val="005924BA"/>
    <w:rsid w:val="005947F6"/>
    <w:rsid w:val="00597896"/>
    <w:rsid w:val="005A0106"/>
    <w:rsid w:val="005A0955"/>
    <w:rsid w:val="005A4790"/>
    <w:rsid w:val="005A5AF8"/>
    <w:rsid w:val="005A5E54"/>
    <w:rsid w:val="005A60B6"/>
    <w:rsid w:val="005A70B3"/>
    <w:rsid w:val="005A74BF"/>
    <w:rsid w:val="005B15D5"/>
    <w:rsid w:val="005B1B84"/>
    <w:rsid w:val="005B3480"/>
    <w:rsid w:val="005B3AC0"/>
    <w:rsid w:val="005B3BA6"/>
    <w:rsid w:val="005B4922"/>
    <w:rsid w:val="005B4DA5"/>
    <w:rsid w:val="005B651D"/>
    <w:rsid w:val="005B65CB"/>
    <w:rsid w:val="005B6BD0"/>
    <w:rsid w:val="005C0B0D"/>
    <w:rsid w:val="005C0E27"/>
    <w:rsid w:val="005C1212"/>
    <w:rsid w:val="005C12DC"/>
    <w:rsid w:val="005C1878"/>
    <w:rsid w:val="005C19EA"/>
    <w:rsid w:val="005C391A"/>
    <w:rsid w:val="005C7C23"/>
    <w:rsid w:val="005D1708"/>
    <w:rsid w:val="005D34C8"/>
    <w:rsid w:val="005D39BA"/>
    <w:rsid w:val="005D3ED7"/>
    <w:rsid w:val="005D43DD"/>
    <w:rsid w:val="005D50E7"/>
    <w:rsid w:val="005D5318"/>
    <w:rsid w:val="005D5821"/>
    <w:rsid w:val="005D62DD"/>
    <w:rsid w:val="005D63A0"/>
    <w:rsid w:val="005D6948"/>
    <w:rsid w:val="005D7531"/>
    <w:rsid w:val="005E0A71"/>
    <w:rsid w:val="005E0B26"/>
    <w:rsid w:val="005E142C"/>
    <w:rsid w:val="005E333B"/>
    <w:rsid w:val="005E42C2"/>
    <w:rsid w:val="005E4B17"/>
    <w:rsid w:val="005E4DE1"/>
    <w:rsid w:val="005E5BFF"/>
    <w:rsid w:val="005E6E60"/>
    <w:rsid w:val="005E7FB3"/>
    <w:rsid w:val="005F0753"/>
    <w:rsid w:val="005F0840"/>
    <w:rsid w:val="005F12C0"/>
    <w:rsid w:val="005F3C73"/>
    <w:rsid w:val="005F655C"/>
    <w:rsid w:val="005F7254"/>
    <w:rsid w:val="006058E9"/>
    <w:rsid w:val="00605B6E"/>
    <w:rsid w:val="00605BCC"/>
    <w:rsid w:val="00605E43"/>
    <w:rsid w:val="00607108"/>
    <w:rsid w:val="00610071"/>
    <w:rsid w:val="00610394"/>
    <w:rsid w:val="00611854"/>
    <w:rsid w:val="00613F04"/>
    <w:rsid w:val="006148CD"/>
    <w:rsid w:val="00615252"/>
    <w:rsid w:val="0061563B"/>
    <w:rsid w:val="0061738B"/>
    <w:rsid w:val="006178A4"/>
    <w:rsid w:val="00617FE2"/>
    <w:rsid w:val="00622AF0"/>
    <w:rsid w:val="00624C67"/>
    <w:rsid w:val="00624DAD"/>
    <w:rsid w:val="00626303"/>
    <w:rsid w:val="00626CAB"/>
    <w:rsid w:val="0062733D"/>
    <w:rsid w:val="00627ACA"/>
    <w:rsid w:val="006309F4"/>
    <w:rsid w:val="006314D1"/>
    <w:rsid w:val="006404A9"/>
    <w:rsid w:val="00640655"/>
    <w:rsid w:val="00640885"/>
    <w:rsid w:val="00640F6A"/>
    <w:rsid w:val="006415A2"/>
    <w:rsid w:val="006422F4"/>
    <w:rsid w:val="006425CA"/>
    <w:rsid w:val="00643FB9"/>
    <w:rsid w:val="00644F8C"/>
    <w:rsid w:val="00646E1B"/>
    <w:rsid w:val="006473BC"/>
    <w:rsid w:val="00647BB9"/>
    <w:rsid w:val="00651ADC"/>
    <w:rsid w:val="00654588"/>
    <w:rsid w:val="006559BB"/>
    <w:rsid w:val="0065667D"/>
    <w:rsid w:val="00657A5F"/>
    <w:rsid w:val="00662206"/>
    <w:rsid w:val="00662607"/>
    <w:rsid w:val="006633A8"/>
    <w:rsid w:val="00666CAF"/>
    <w:rsid w:val="00670E0A"/>
    <w:rsid w:val="0067259A"/>
    <w:rsid w:val="00672961"/>
    <w:rsid w:val="00672F35"/>
    <w:rsid w:val="00673E16"/>
    <w:rsid w:val="00674398"/>
    <w:rsid w:val="006749AE"/>
    <w:rsid w:val="00674D95"/>
    <w:rsid w:val="0067542D"/>
    <w:rsid w:val="0067630A"/>
    <w:rsid w:val="006779EB"/>
    <w:rsid w:val="006807F4"/>
    <w:rsid w:val="00681254"/>
    <w:rsid w:val="006820C2"/>
    <w:rsid w:val="00683EBA"/>
    <w:rsid w:val="0068472D"/>
    <w:rsid w:val="00685006"/>
    <w:rsid w:val="00687F98"/>
    <w:rsid w:val="00692C6C"/>
    <w:rsid w:val="006934B8"/>
    <w:rsid w:val="00693689"/>
    <w:rsid w:val="00694E10"/>
    <w:rsid w:val="006966FC"/>
    <w:rsid w:val="006974A8"/>
    <w:rsid w:val="006A2241"/>
    <w:rsid w:val="006A23F7"/>
    <w:rsid w:val="006A66F4"/>
    <w:rsid w:val="006A73F3"/>
    <w:rsid w:val="006A7DDA"/>
    <w:rsid w:val="006A7DE5"/>
    <w:rsid w:val="006B1AB4"/>
    <w:rsid w:val="006B3FF8"/>
    <w:rsid w:val="006B47C6"/>
    <w:rsid w:val="006B6225"/>
    <w:rsid w:val="006B67E6"/>
    <w:rsid w:val="006B6E7C"/>
    <w:rsid w:val="006C10A6"/>
    <w:rsid w:val="006C615B"/>
    <w:rsid w:val="006C7F4E"/>
    <w:rsid w:val="006D2160"/>
    <w:rsid w:val="006D31D0"/>
    <w:rsid w:val="006D44B4"/>
    <w:rsid w:val="006D5218"/>
    <w:rsid w:val="006D5733"/>
    <w:rsid w:val="006D6289"/>
    <w:rsid w:val="006D71BC"/>
    <w:rsid w:val="006D7AC2"/>
    <w:rsid w:val="006E02F3"/>
    <w:rsid w:val="006E0832"/>
    <w:rsid w:val="006E0A59"/>
    <w:rsid w:val="006E19F3"/>
    <w:rsid w:val="006E4D8A"/>
    <w:rsid w:val="006E5483"/>
    <w:rsid w:val="006E5542"/>
    <w:rsid w:val="006E5681"/>
    <w:rsid w:val="006E6CEA"/>
    <w:rsid w:val="006F1177"/>
    <w:rsid w:val="006F1F36"/>
    <w:rsid w:val="006F2166"/>
    <w:rsid w:val="006F38B5"/>
    <w:rsid w:val="006F3EBB"/>
    <w:rsid w:val="006F436A"/>
    <w:rsid w:val="006F5AE4"/>
    <w:rsid w:val="00701838"/>
    <w:rsid w:val="007055B9"/>
    <w:rsid w:val="007061FE"/>
    <w:rsid w:val="00714353"/>
    <w:rsid w:val="00716874"/>
    <w:rsid w:val="0071789B"/>
    <w:rsid w:val="00720CA7"/>
    <w:rsid w:val="007214CC"/>
    <w:rsid w:val="007218A5"/>
    <w:rsid w:val="00722518"/>
    <w:rsid w:val="0072323D"/>
    <w:rsid w:val="007237EB"/>
    <w:rsid w:val="007242A8"/>
    <w:rsid w:val="007270C7"/>
    <w:rsid w:val="0072766B"/>
    <w:rsid w:val="00730CB7"/>
    <w:rsid w:val="00731254"/>
    <w:rsid w:val="0073235F"/>
    <w:rsid w:val="007338A4"/>
    <w:rsid w:val="00733D5C"/>
    <w:rsid w:val="00734569"/>
    <w:rsid w:val="0073498C"/>
    <w:rsid w:val="0073679B"/>
    <w:rsid w:val="00737D27"/>
    <w:rsid w:val="00740160"/>
    <w:rsid w:val="007405F1"/>
    <w:rsid w:val="007406C4"/>
    <w:rsid w:val="00740C0A"/>
    <w:rsid w:val="007439F3"/>
    <w:rsid w:val="0074581F"/>
    <w:rsid w:val="0074602B"/>
    <w:rsid w:val="007465C1"/>
    <w:rsid w:val="00746979"/>
    <w:rsid w:val="007509D7"/>
    <w:rsid w:val="00751105"/>
    <w:rsid w:val="00751326"/>
    <w:rsid w:val="00751F3B"/>
    <w:rsid w:val="00751F9D"/>
    <w:rsid w:val="0075245E"/>
    <w:rsid w:val="00754C4F"/>
    <w:rsid w:val="0075626E"/>
    <w:rsid w:val="00756A25"/>
    <w:rsid w:val="00756A9D"/>
    <w:rsid w:val="00756F71"/>
    <w:rsid w:val="00760CBC"/>
    <w:rsid w:val="00760EC8"/>
    <w:rsid w:val="00762B27"/>
    <w:rsid w:val="007632B5"/>
    <w:rsid w:val="0076330B"/>
    <w:rsid w:val="0076376D"/>
    <w:rsid w:val="007646E3"/>
    <w:rsid w:val="00767103"/>
    <w:rsid w:val="00767D44"/>
    <w:rsid w:val="00770241"/>
    <w:rsid w:val="00771392"/>
    <w:rsid w:val="00771A54"/>
    <w:rsid w:val="00772095"/>
    <w:rsid w:val="007725ED"/>
    <w:rsid w:val="007733D1"/>
    <w:rsid w:val="00773D53"/>
    <w:rsid w:val="00775019"/>
    <w:rsid w:val="00775078"/>
    <w:rsid w:val="007753CF"/>
    <w:rsid w:val="00775A5B"/>
    <w:rsid w:val="0077715F"/>
    <w:rsid w:val="00777B81"/>
    <w:rsid w:val="007802C7"/>
    <w:rsid w:val="00780B93"/>
    <w:rsid w:val="00781F22"/>
    <w:rsid w:val="0078239F"/>
    <w:rsid w:val="00783B63"/>
    <w:rsid w:val="00786033"/>
    <w:rsid w:val="00786C42"/>
    <w:rsid w:val="00787273"/>
    <w:rsid w:val="00787498"/>
    <w:rsid w:val="00787540"/>
    <w:rsid w:val="00787699"/>
    <w:rsid w:val="00790463"/>
    <w:rsid w:val="00790AFA"/>
    <w:rsid w:val="00791149"/>
    <w:rsid w:val="00791B55"/>
    <w:rsid w:val="00793BA2"/>
    <w:rsid w:val="00794A6B"/>
    <w:rsid w:val="00794F6F"/>
    <w:rsid w:val="00794FE7"/>
    <w:rsid w:val="007977CD"/>
    <w:rsid w:val="007A00E1"/>
    <w:rsid w:val="007A5A57"/>
    <w:rsid w:val="007A5D8F"/>
    <w:rsid w:val="007A6632"/>
    <w:rsid w:val="007B2C5E"/>
    <w:rsid w:val="007B33EF"/>
    <w:rsid w:val="007B5490"/>
    <w:rsid w:val="007B74A4"/>
    <w:rsid w:val="007C07ED"/>
    <w:rsid w:val="007C25AC"/>
    <w:rsid w:val="007C28B3"/>
    <w:rsid w:val="007C3573"/>
    <w:rsid w:val="007C5649"/>
    <w:rsid w:val="007C5981"/>
    <w:rsid w:val="007C63A3"/>
    <w:rsid w:val="007C6572"/>
    <w:rsid w:val="007C714F"/>
    <w:rsid w:val="007D0102"/>
    <w:rsid w:val="007D046E"/>
    <w:rsid w:val="007D05FF"/>
    <w:rsid w:val="007D0741"/>
    <w:rsid w:val="007D3E3F"/>
    <w:rsid w:val="007D3E49"/>
    <w:rsid w:val="007D6A0B"/>
    <w:rsid w:val="007D6B94"/>
    <w:rsid w:val="007D757B"/>
    <w:rsid w:val="007E0F47"/>
    <w:rsid w:val="007E1A61"/>
    <w:rsid w:val="007E4084"/>
    <w:rsid w:val="007E6711"/>
    <w:rsid w:val="007F0592"/>
    <w:rsid w:val="007F144A"/>
    <w:rsid w:val="007F201B"/>
    <w:rsid w:val="007F2238"/>
    <w:rsid w:val="007F2BE0"/>
    <w:rsid w:val="007F3E3C"/>
    <w:rsid w:val="007F4756"/>
    <w:rsid w:val="007F5C5C"/>
    <w:rsid w:val="007F681D"/>
    <w:rsid w:val="00800A7B"/>
    <w:rsid w:val="008015E1"/>
    <w:rsid w:val="008055E4"/>
    <w:rsid w:val="00805E0B"/>
    <w:rsid w:val="00806CAE"/>
    <w:rsid w:val="00807E18"/>
    <w:rsid w:val="00807F5B"/>
    <w:rsid w:val="00807F94"/>
    <w:rsid w:val="0081035B"/>
    <w:rsid w:val="00810E1A"/>
    <w:rsid w:val="008122DA"/>
    <w:rsid w:val="008161A4"/>
    <w:rsid w:val="008161AB"/>
    <w:rsid w:val="008178DD"/>
    <w:rsid w:val="008207DB"/>
    <w:rsid w:val="00820F26"/>
    <w:rsid w:val="00821172"/>
    <w:rsid w:val="008232C2"/>
    <w:rsid w:val="0082368F"/>
    <w:rsid w:val="008255D2"/>
    <w:rsid w:val="00825EF9"/>
    <w:rsid w:val="008278E8"/>
    <w:rsid w:val="008319DE"/>
    <w:rsid w:val="00831DB6"/>
    <w:rsid w:val="00833317"/>
    <w:rsid w:val="008333BC"/>
    <w:rsid w:val="00833E09"/>
    <w:rsid w:val="00834986"/>
    <w:rsid w:val="008352A6"/>
    <w:rsid w:val="008355B0"/>
    <w:rsid w:val="00836A66"/>
    <w:rsid w:val="00837559"/>
    <w:rsid w:val="00837673"/>
    <w:rsid w:val="00837871"/>
    <w:rsid w:val="00841AE3"/>
    <w:rsid w:val="00842AD2"/>
    <w:rsid w:val="00843718"/>
    <w:rsid w:val="00843C8E"/>
    <w:rsid w:val="00843F6C"/>
    <w:rsid w:val="008445D7"/>
    <w:rsid w:val="008457F0"/>
    <w:rsid w:val="0084719F"/>
    <w:rsid w:val="008479BB"/>
    <w:rsid w:val="0085073F"/>
    <w:rsid w:val="00850F8A"/>
    <w:rsid w:val="008516A9"/>
    <w:rsid w:val="00852A6E"/>
    <w:rsid w:val="0085394A"/>
    <w:rsid w:val="00853C04"/>
    <w:rsid w:val="008553AC"/>
    <w:rsid w:val="00856664"/>
    <w:rsid w:val="0086000D"/>
    <w:rsid w:val="0086132F"/>
    <w:rsid w:val="0086169C"/>
    <w:rsid w:val="00864C0A"/>
    <w:rsid w:val="00864F99"/>
    <w:rsid w:val="00866AA6"/>
    <w:rsid w:val="00866F4E"/>
    <w:rsid w:val="00871D37"/>
    <w:rsid w:val="00872B83"/>
    <w:rsid w:val="00875652"/>
    <w:rsid w:val="00875C9E"/>
    <w:rsid w:val="0087746F"/>
    <w:rsid w:val="00877D4D"/>
    <w:rsid w:val="008806DF"/>
    <w:rsid w:val="008808F3"/>
    <w:rsid w:val="0088106B"/>
    <w:rsid w:val="00882333"/>
    <w:rsid w:val="0088436E"/>
    <w:rsid w:val="008900D1"/>
    <w:rsid w:val="008904A4"/>
    <w:rsid w:val="00890DC9"/>
    <w:rsid w:val="00891104"/>
    <w:rsid w:val="008926E6"/>
    <w:rsid w:val="00894953"/>
    <w:rsid w:val="00896373"/>
    <w:rsid w:val="00897055"/>
    <w:rsid w:val="0089740A"/>
    <w:rsid w:val="008A08A8"/>
    <w:rsid w:val="008A1CA9"/>
    <w:rsid w:val="008A2A83"/>
    <w:rsid w:val="008A3DA1"/>
    <w:rsid w:val="008A5817"/>
    <w:rsid w:val="008A5BFF"/>
    <w:rsid w:val="008B06AD"/>
    <w:rsid w:val="008B113B"/>
    <w:rsid w:val="008B1457"/>
    <w:rsid w:val="008B612A"/>
    <w:rsid w:val="008B6378"/>
    <w:rsid w:val="008C10C9"/>
    <w:rsid w:val="008C2C1B"/>
    <w:rsid w:val="008C3D29"/>
    <w:rsid w:val="008C5320"/>
    <w:rsid w:val="008C6C6B"/>
    <w:rsid w:val="008C77CC"/>
    <w:rsid w:val="008C7953"/>
    <w:rsid w:val="008D2C82"/>
    <w:rsid w:val="008D6FE4"/>
    <w:rsid w:val="008D754D"/>
    <w:rsid w:val="008D79FC"/>
    <w:rsid w:val="008E0CB5"/>
    <w:rsid w:val="008E1126"/>
    <w:rsid w:val="008E1276"/>
    <w:rsid w:val="008E314E"/>
    <w:rsid w:val="008E5462"/>
    <w:rsid w:val="008E5A37"/>
    <w:rsid w:val="008F1D8A"/>
    <w:rsid w:val="008F255E"/>
    <w:rsid w:val="008F2991"/>
    <w:rsid w:val="008F5E40"/>
    <w:rsid w:val="008F5EFA"/>
    <w:rsid w:val="008F6151"/>
    <w:rsid w:val="008F6B7E"/>
    <w:rsid w:val="008F7773"/>
    <w:rsid w:val="008F7B3E"/>
    <w:rsid w:val="00901491"/>
    <w:rsid w:val="00901EF6"/>
    <w:rsid w:val="00902A82"/>
    <w:rsid w:val="0090345E"/>
    <w:rsid w:val="009052FD"/>
    <w:rsid w:val="009077B3"/>
    <w:rsid w:val="00907A73"/>
    <w:rsid w:val="0091066E"/>
    <w:rsid w:val="009112EB"/>
    <w:rsid w:val="0091216A"/>
    <w:rsid w:val="00912906"/>
    <w:rsid w:val="0091428E"/>
    <w:rsid w:val="00915298"/>
    <w:rsid w:val="00915B28"/>
    <w:rsid w:val="00921587"/>
    <w:rsid w:val="0092182E"/>
    <w:rsid w:val="009224A7"/>
    <w:rsid w:val="0092265E"/>
    <w:rsid w:val="009242EC"/>
    <w:rsid w:val="00925677"/>
    <w:rsid w:val="00925A58"/>
    <w:rsid w:val="00925C80"/>
    <w:rsid w:val="00926A6B"/>
    <w:rsid w:val="00926C94"/>
    <w:rsid w:val="00926CB2"/>
    <w:rsid w:val="0092724C"/>
    <w:rsid w:val="00927B71"/>
    <w:rsid w:val="009302A8"/>
    <w:rsid w:val="00930CA1"/>
    <w:rsid w:val="00933670"/>
    <w:rsid w:val="009346AF"/>
    <w:rsid w:val="00934E55"/>
    <w:rsid w:val="00941FB6"/>
    <w:rsid w:val="00942975"/>
    <w:rsid w:val="00942C85"/>
    <w:rsid w:val="00942CDA"/>
    <w:rsid w:val="0094355C"/>
    <w:rsid w:val="009436F6"/>
    <w:rsid w:val="00943ECD"/>
    <w:rsid w:val="00945467"/>
    <w:rsid w:val="00950F1B"/>
    <w:rsid w:val="00951B79"/>
    <w:rsid w:val="00953F00"/>
    <w:rsid w:val="00955AF3"/>
    <w:rsid w:val="009566B7"/>
    <w:rsid w:val="009578CF"/>
    <w:rsid w:val="00957915"/>
    <w:rsid w:val="00957DFA"/>
    <w:rsid w:val="00960ECD"/>
    <w:rsid w:val="00960F00"/>
    <w:rsid w:val="00962379"/>
    <w:rsid w:val="00962551"/>
    <w:rsid w:val="0096428E"/>
    <w:rsid w:val="00964621"/>
    <w:rsid w:val="00964E58"/>
    <w:rsid w:val="009660FE"/>
    <w:rsid w:val="00967AA9"/>
    <w:rsid w:val="009701DE"/>
    <w:rsid w:val="00970381"/>
    <w:rsid w:val="00970C88"/>
    <w:rsid w:val="0097362E"/>
    <w:rsid w:val="00975252"/>
    <w:rsid w:val="009754F5"/>
    <w:rsid w:val="00975A09"/>
    <w:rsid w:val="00975B62"/>
    <w:rsid w:val="00977D69"/>
    <w:rsid w:val="009809B2"/>
    <w:rsid w:val="00983F1D"/>
    <w:rsid w:val="009840EC"/>
    <w:rsid w:val="00984A97"/>
    <w:rsid w:val="009851CC"/>
    <w:rsid w:val="00987061"/>
    <w:rsid w:val="0099096B"/>
    <w:rsid w:val="00991CF1"/>
    <w:rsid w:val="00992524"/>
    <w:rsid w:val="00995D05"/>
    <w:rsid w:val="0099670B"/>
    <w:rsid w:val="009A02B7"/>
    <w:rsid w:val="009A1B23"/>
    <w:rsid w:val="009A2A5D"/>
    <w:rsid w:val="009A3B4A"/>
    <w:rsid w:val="009A465B"/>
    <w:rsid w:val="009A6094"/>
    <w:rsid w:val="009A6249"/>
    <w:rsid w:val="009B1E13"/>
    <w:rsid w:val="009B30FF"/>
    <w:rsid w:val="009B3166"/>
    <w:rsid w:val="009B5CCA"/>
    <w:rsid w:val="009B5D6C"/>
    <w:rsid w:val="009B64D0"/>
    <w:rsid w:val="009B6F2B"/>
    <w:rsid w:val="009B7919"/>
    <w:rsid w:val="009C0FCD"/>
    <w:rsid w:val="009C1096"/>
    <w:rsid w:val="009C20F5"/>
    <w:rsid w:val="009C5D32"/>
    <w:rsid w:val="009D02B8"/>
    <w:rsid w:val="009D0F32"/>
    <w:rsid w:val="009D0F3A"/>
    <w:rsid w:val="009D1B4D"/>
    <w:rsid w:val="009D2031"/>
    <w:rsid w:val="009D2E93"/>
    <w:rsid w:val="009D35CC"/>
    <w:rsid w:val="009D36B8"/>
    <w:rsid w:val="009D49B9"/>
    <w:rsid w:val="009D599A"/>
    <w:rsid w:val="009D6F17"/>
    <w:rsid w:val="009D6FA1"/>
    <w:rsid w:val="009D7E2D"/>
    <w:rsid w:val="009E05D8"/>
    <w:rsid w:val="009E264F"/>
    <w:rsid w:val="009E2A00"/>
    <w:rsid w:val="009E34AE"/>
    <w:rsid w:val="009E3949"/>
    <w:rsid w:val="009E3DF1"/>
    <w:rsid w:val="009E48DA"/>
    <w:rsid w:val="009E48DE"/>
    <w:rsid w:val="009E4A43"/>
    <w:rsid w:val="009E783B"/>
    <w:rsid w:val="009F0114"/>
    <w:rsid w:val="009F2186"/>
    <w:rsid w:val="009F28B8"/>
    <w:rsid w:val="009F4616"/>
    <w:rsid w:val="009F4709"/>
    <w:rsid w:val="009F4D63"/>
    <w:rsid w:val="009F56FC"/>
    <w:rsid w:val="009F5EEB"/>
    <w:rsid w:val="00A01B4F"/>
    <w:rsid w:val="00A021DB"/>
    <w:rsid w:val="00A02550"/>
    <w:rsid w:val="00A07580"/>
    <w:rsid w:val="00A118A3"/>
    <w:rsid w:val="00A1217C"/>
    <w:rsid w:val="00A12FC9"/>
    <w:rsid w:val="00A13F9A"/>
    <w:rsid w:val="00A149F7"/>
    <w:rsid w:val="00A14F3E"/>
    <w:rsid w:val="00A17924"/>
    <w:rsid w:val="00A20360"/>
    <w:rsid w:val="00A21C39"/>
    <w:rsid w:val="00A22488"/>
    <w:rsid w:val="00A22CA2"/>
    <w:rsid w:val="00A22D44"/>
    <w:rsid w:val="00A23EC6"/>
    <w:rsid w:val="00A2617D"/>
    <w:rsid w:val="00A26F3E"/>
    <w:rsid w:val="00A27BA1"/>
    <w:rsid w:val="00A3095E"/>
    <w:rsid w:val="00A32DD3"/>
    <w:rsid w:val="00A34F3E"/>
    <w:rsid w:val="00A40033"/>
    <w:rsid w:val="00A40484"/>
    <w:rsid w:val="00A408AD"/>
    <w:rsid w:val="00A41BAE"/>
    <w:rsid w:val="00A4411F"/>
    <w:rsid w:val="00A46419"/>
    <w:rsid w:val="00A46A33"/>
    <w:rsid w:val="00A46BFF"/>
    <w:rsid w:val="00A46CF5"/>
    <w:rsid w:val="00A503FB"/>
    <w:rsid w:val="00A519A5"/>
    <w:rsid w:val="00A5239B"/>
    <w:rsid w:val="00A52D5A"/>
    <w:rsid w:val="00A5367C"/>
    <w:rsid w:val="00A53B68"/>
    <w:rsid w:val="00A53E21"/>
    <w:rsid w:val="00A54D06"/>
    <w:rsid w:val="00A55B5D"/>
    <w:rsid w:val="00A55CA4"/>
    <w:rsid w:val="00A56C76"/>
    <w:rsid w:val="00A61C61"/>
    <w:rsid w:val="00A62CB5"/>
    <w:rsid w:val="00A63C79"/>
    <w:rsid w:val="00A6429B"/>
    <w:rsid w:val="00A64912"/>
    <w:rsid w:val="00A6689C"/>
    <w:rsid w:val="00A67BB2"/>
    <w:rsid w:val="00A67F13"/>
    <w:rsid w:val="00A76C10"/>
    <w:rsid w:val="00A804A1"/>
    <w:rsid w:val="00A80748"/>
    <w:rsid w:val="00A81025"/>
    <w:rsid w:val="00A83A81"/>
    <w:rsid w:val="00A84266"/>
    <w:rsid w:val="00A8479B"/>
    <w:rsid w:val="00A84D3E"/>
    <w:rsid w:val="00A85A42"/>
    <w:rsid w:val="00A861AA"/>
    <w:rsid w:val="00A907F9"/>
    <w:rsid w:val="00A90D5F"/>
    <w:rsid w:val="00A92C06"/>
    <w:rsid w:val="00A9547B"/>
    <w:rsid w:val="00A96958"/>
    <w:rsid w:val="00AA09A1"/>
    <w:rsid w:val="00AA2951"/>
    <w:rsid w:val="00AA3A40"/>
    <w:rsid w:val="00AA3B30"/>
    <w:rsid w:val="00AA3DAB"/>
    <w:rsid w:val="00AA4A8B"/>
    <w:rsid w:val="00AA5483"/>
    <w:rsid w:val="00AA5BC9"/>
    <w:rsid w:val="00AB2320"/>
    <w:rsid w:val="00AB3E37"/>
    <w:rsid w:val="00AB4542"/>
    <w:rsid w:val="00AB50AA"/>
    <w:rsid w:val="00AB5801"/>
    <w:rsid w:val="00AB716B"/>
    <w:rsid w:val="00AC0FF1"/>
    <w:rsid w:val="00AC119B"/>
    <w:rsid w:val="00AC18A7"/>
    <w:rsid w:val="00AC3065"/>
    <w:rsid w:val="00AC33B8"/>
    <w:rsid w:val="00AC4023"/>
    <w:rsid w:val="00AC4290"/>
    <w:rsid w:val="00AC484B"/>
    <w:rsid w:val="00AC4A4F"/>
    <w:rsid w:val="00AC5AA2"/>
    <w:rsid w:val="00AD428F"/>
    <w:rsid w:val="00AD4D29"/>
    <w:rsid w:val="00AD5F1D"/>
    <w:rsid w:val="00AD5F45"/>
    <w:rsid w:val="00AD6BF2"/>
    <w:rsid w:val="00AD7934"/>
    <w:rsid w:val="00AD7AAA"/>
    <w:rsid w:val="00AE0F13"/>
    <w:rsid w:val="00AE3F29"/>
    <w:rsid w:val="00AE487F"/>
    <w:rsid w:val="00AE4D9E"/>
    <w:rsid w:val="00AE54CF"/>
    <w:rsid w:val="00AE5960"/>
    <w:rsid w:val="00AE5962"/>
    <w:rsid w:val="00AF136D"/>
    <w:rsid w:val="00AF282D"/>
    <w:rsid w:val="00AF544D"/>
    <w:rsid w:val="00AF6F26"/>
    <w:rsid w:val="00AF7941"/>
    <w:rsid w:val="00B00076"/>
    <w:rsid w:val="00B0136D"/>
    <w:rsid w:val="00B026EF"/>
    <w:rsid w:val="00B04F26"/>
    <w:rsid w:val="00B0515B"/>
    <w:rsid w:val="00B056A8"/>
    <w:rsid w:val="00B057C6"/>
    <w:rsid w:val="00B06369"/>
    <w:rsid w:val="00B076DC"/>
    <w:rsid w:val="00B1085E"/>
    <w:rsid w:val="00B10FC5"/>
    <w:rsid w:val="00B11615"/>
    <w:rsid w:val="00B12170"/>
    <w:rsid w:val="00B13690"/>
    <w:rsid w:val="00B13BE7"/>
    <w:rsid w:val="00B13F55"/>
    <w:rsid w:val="00B15FDD"/>
    <w:rsid w:val="00B21AC0"/>
    <w:rsid w:val="00B22039"/>
    <w:rsid w:val="00B228F4"/>
    <w:rsid w:val="00B22B15"/>
    <w:rsid w:val="00B232DC"/>
    <w:rsid w:val="00B25B80"/>
    <w:rsid w:val="00B27203"/>
    <w:rsid w:val="00B3008D"/>
    <w:rsid w:val="00B325A7"/>
    <w:rsid w:val="00B3273F"/>
    <w:rsid w:val="00B33015"/>
    <w:rsid w:val="00B3533E"/>
    <w:rsid w:val="00B35EF4"/>
    <w:rsid w:val="00B36739"/>
    <w:rsid w:val="00B37094"/>
    <w:rsid w:val="00B431E1"/>
    <w:rsid w:val="00B439B2"/>
    <w:rsid w:val="00B45B5D"/>
    <w:rsid w:val="00B46CD3"/>
    <w:rsid w:val="00B537A4"/>
    <w:rsid w:val="00B56032"/>
    <w:rsid w:val="00B602B7"/>
    <w:rsid w:val="00B6069A"/>
    <w:rsid w:val="00B6085D"/>
    <w:rsid w:val="00B60EF4"/>
    <w:rsid w:val="00B6227C"/>
    <w:rsid w:val="00B622A4"/>
    <w:rsid w:val="00B630F0"/>
    <w:rsid w:val="00B6371D"/>
    <w:rsid w:val="00B63BEE"/>
    <w:rsid w:val="00B66B27"/>
    <w:rsid w:val="00B66EAB"/>
    <w:rsid w:val="00B67871"/>
    <w:rsid w:val="00B74769"/>
    <w:rsid w:val="00B80CAB"/>
    <w:rsid w:val="00B80EC1"/>
    <w:rsid w:val="00B81D5F"/>
    <w:rsid w:val="00B847A2"/>
    <w:rsid w:val="00B84E91"/>
    <w:rsid w:val="00B85530"/>
    <w:rsid w:val="00B858C3"/>
    <w:rsid w:val="00B90C03"/>
    <w:rsid w:val="00B946BE"/>
    <w:rsid w:val="00B9516C"/>
    <w:rsid w:val="00B957D0"/>
    <w:rsid w:val="00B9652D"/>
    <w:rsid w:val="00B975E6"/>
    <w:rsid w:val="00B9772B"/>
    <w:rsid w:val="00B97D4D"/>
    <w:rsid w:val="00BA2018"/>
    <w:rsid w:val="00BA218A"/>
    <w:rsid w:val="00BA37E3"/>
    <w:rsid w:val="00BA5A5F"/>
    <w:rsid w:val="00BA71EE"/>
    <w:rsid w:val="00BA7AA8"/>
    <w:rsid w:val="00BB0D56"/>
    <w:rsid w:val="00BB2BAF"/>
    <w:rsid w:val="00BB3647"/>
    <w:rsid w:val="00BB4E8B"/>
    <w:rsid w:val="00BB5174"/>
    <w:rsid w:val="00BB53F5"/>
    <w:rsid w:val="00BB5AC0"/>
    <w:rsid w:val="00BB6B48"/>
    <w:rsid w:val="00BB6F24"/>
    <w:rsid w:val="00BB70F1"/>
    <w:rsid w:val="00BC2EE4"/>
    <w:rsid w:val="00BC36B4"/>
    <w:rsid w:val="00BC395F"/>
    <w:rsid w:val="00BC678E"/>
    <w:rsid w:val="00BC6AD5"/>
    <w:rsid w:val="00BD0D7A"/>
    <w:rsid w:val="00BD0F42"/>
    <w:rsid w:val="00BD0FD9"/>
    <w:rsid w:val="00BD18E2"/>
    <w:rsid w:val="00BD1A5F"/>
    <w:rsid w:val="00BD25F5"/>
    <w:rsid w:val="00BD26CC"/>
    <w:rsid w:val="00BD3C10"/>
    <w:rsid w:val="00BD3DF3"/>
    <w:rsid w:val="00BD6FFA"/>
    <w:rsid w:val="00BE2312"/>
    <w:rsid w:val="00BE2951"/>
    <w:rsid w:val="00BE3539"/>
    <w:rsid w:val="00BE50E4"/>
    <w:rsid w:val="00BE6B9A"/>
    <w:rsid w:val="00BE6F6B"/>
    <w:rsid w:val="00BE76B8"/>
    <w:rsid w:val="00BF0E92"/>
    <w:rsid w:val="00BF273D"/>
    <w:rsid w:val="00BF45EC"/>
    <w:rsid w:val="00BF7BEA"/>
    <w:rsid w:val="00C0006C"/>
    <w:rsid w:val="00C0321D"/>
    <w:rsid w:val="00C04B1C"/>
    <w:rsid w:val="00C05632"/>
    <w:rsid w:val="00C0621F"/>
    <w:rsid w:val="00C073AE"/>
    <w:rsid w:val="00C074E7"/>
    <w:rsid w:val="00C075F4"/>
    <w:rsid w:val="00C107A8"/>
    <w:rsid w:val="00C11BF1"/>
    <w:rsid w:val="00C12047"/>
    <w:rsid w:val="00C123C1"/>
    <w:rsid w:val="00C129ED"/>
    <w:rsid w:val="00C12CEF"/>
    <w:rsid w:val="00C14994"/>
    <w:rsid w:val="00C16295"/>
    <w:rsid w:val="00C16D25"/>
    <w:rsid w:val="00C17711"/>
    <w:rsid w:val="00C22480"/>
    <w:rsid w:val="00C22D4D"/>
    <w:rsid w:val="00C241D9"/>
    <w:rsid w:val="00C247CA"/>
    <w:rsid w:val="00C2490D"/>
    <w:rsid w:val="00C2495C"/>
    <w:rsid w:val="00C25E85"/>
    <w:rsid w:val="00C30689"/>
    <w:rsid w:val="00C316BA"/>
    <w:rsid w:val="00C321E7"/>
    <w:rsid w:val="00C335EF"/>
    <w:rsid w:val="00C36622"/>
    <w:rsid w:val="00C36F01"/>
    <w:rsid w:val="00C3700E"/>
    <w:rsid w:val="00C401D0"/>
    <w:rsid w:val="00C404B4"/>
    <w:rsid w:val="00C40DA6"/>
    <w:rsid w:val="00C452D8"/>
    <w:rsid w:val="00C45EA7"/>
    <w:rsid w:val="00C462C6"/>
    <w:rsid w:val="00C46344"/>
    <w:rsid w:val="00C47333"/>
    <w:rsid w:val="00C47A6A"/>
    <w:rsid w:val="00C502B3"/>
    <w:rsid w:val="00C5050B"/>
    <w:rsid w:val="00C50968"/>
    <w:rsid w:val="00C51363"/>
    <w:rsid w:val="00C51FB2"/>
    <w:rsid w:val="00C52BC9"/>
    <w:rsid w:val="00C52F6E"/>
    <w:rsid w:val="00C53F16"/>
    <w:rsid w:val="00C5401D"/>
    <w:rsid w:val="00C5509F"/>
    <w:rsid w:val="00C56353"/>
    <w:rsid w:val="00C56DA7"/>
    <w:rsid w:val="00C610FC"/>
    <w:rsid w:val="00C62A24"/>
    <w:rsid w:val="00C63E72"/>
    <w:rsid w:val="00C63F43"/>
    <w:rsid w:val="00C64E19"/>
    <w:rsid w:val="00C655A7"/>
    <w:rsid w:val="00C71A4E"/>
    <w:rsid w:val="00C72372"/>
    <w:rsid w:val="00C72780"/>
    <w:rsid w:val="00C743A3"/>
    <w:rsid w:val="00C75228"/>
    <w:rsid w:val="00C7585E"/>
    <w:rsid w:val="00C76D66"/>
    <w:rsid w:val="00C775BB"/>
    <w:rsid w:val="00C810B5"/>
    <w:rsid w:val="00C82CE7"/>
    <w:rsid w:val="00C84A72"/>
    <w:rsid w:val="00C873A4"/>
    <w:rsid w:val="00C90E11"/>
    <w:rsid w:val="00C916B7"/>
    <w:rsid w:val="00C91D67"/>
    <w:rsid w:val="00C92C19"/>
    <w:rsid w:val="00C93674"/>
    <w:rsid w:val="00C94327"/>
    <w:rsid w:val="00C94FA8"/>
    <w:rsid w:val="00C962A1"/>
    <w:rsid w:val="00C9752F"/>
    <w:rsid w:val="00C97BA5"/>
    <w:rsid w:val="00CA22F9"/>
    <w:rsid w:val="00CA2E9D"/>
    <w:rsid w:val="00CA48FD"/>
    <w:rsid w:val="00CA7C8E"/>
    <w:rsid w:val="00CB0296"/>
    <w:rsid w:val="00CB3E96"/>
    <w:rsid w:val="00CB5E6C"/>
    <w:rsid w:val="00CB612E"/>
    <w:rsid w:val="00CB68C9"/>
    <w:rsid w:val="00CC097F"/>
    <w:rsid w:val="00CC38A9"/>
    <w:rsid w:val="00CC3BD8"/>
    <w:rsid w:val="00CC5F81"/>
    <w:rsid w:val="00CC6B98"/>
    <w:rsid w:val="00CD0F89"/>
    <w:rsid w:val="00CD38FF"/>
    <w:rsid w:val="00CD42A5"/>
    <w:rsid w:val="00CD541E"/>
    <w:rsid w:val="00CD619D"/>
    <w:rsid w:val="00CD7D09"/>
    <w:rsid w:val="00CE10AC"/>
    <w:rsid w:val="00CE1346"/>
    <w:rsid w:val="00CE2ACB"/>
    <w:rsid w:val="00CE473A"/>
    <w:rsid w:val="00CE796B"/>
    <w:rsid w:val="00CE7F35"/>
    <w:rsid w:val="00CE7F9E"/>
    <w:rsid w:val="00CF09D4"/>
    <w:rsid w:val="00CF0B39"/>
    <w:rsid w:val="00CF0D4B"/>
    <w:rsid w:val="00CF1587"/>
    <w:rsid w:val="00CF15DF"/>
    <w:rsid w:val="00CF67CA"/>
    <w:rsid w:val="00D0022B"/>
    <w:rsid w:val="00D031F0"/>
    <w:rsid w:val="00D03871"/>
    <w:rsid w:val="00D04BBF"/>
    <w:rsid w:val="00D06C2E"/>
    <w:rsid w:val="00D0751A"/>
    <w:rsid w:val="00D076D2"/>
    <w:rsid w:val="00D10788"/>
    <w:rsid w:val="00D1139C"/>
    <w:rsid w:val="00D128A5"/>
    <w:rsid w:val="00D140BD"/>
    <w:rsid w:val="00D1520D"/>
    <w:rsid w:val="00D15320"/>
    <w:rsid w:val="00D154EE"/>
    <w:rsid w:val="00D15E81"/>
    <w:rsid w:val="00D17E9B"/>
    <w:rsid w:val="00D209F5"/>
    <w:rsid w:val="00D244D7"/>
    <w:rsid w:val="00D2460E"/>
    <w:rsid w:val="00D25C7D"/>
    <w:rsid w:val="00D3480A"/>
    <w:rsid w:val="00D34BD3"/>
    <w:rsid w:val="00D34F27"/>
    <w:rsid w:val="00D35070"/>
    <w:rsid w:val="00D36352"/>
    <w:rsid w:val="00D401C7"/>
    <w:rsid w:val="00D401E4"/>
    <w:rsid w:val="00D41BF4"/>
    <w:rsid w:val="00D44AB2"/>
    <w:rsid w:val="00D50DB6"/>
    <w:rsid w:val="00D51874"/>
    <w:rsid w:val="00D55908"/>
    <w:rsid w:val="00D578A2"/>
    <w:rsid w:val="00D64714"/>
    <w:rsid w:val="00D64947"/>
    <w:rsid w:val="00D66642"/>
    <w:rsid w:val="00D66877"/>
    <w:rsid w:val="00D67727"/>
    <w:rsid w:val="00D67CA9"/>
    <w:rsid w:val="00D709A0"/>
    <w:rsid w:val="00D70AC6"/>
    <w:rsid w:val="00D715C2"/>
    <w:rsid w:val="00D73523"/>
    <w:rsid w:val="00D73E5E"/>
    <w:rsid w:val="00D73EC4"/>
    <w:rsid w:val="00D74F67"/>
    <w:rsid w:val="00D76ADE"/>
    <w:rsid w:val="00D7764D"/>
    <w:rsid w:val="00D777A3"/>
    <w:rsid w:val="00D80791"/>
    <w:rsid w:val="00D80967"/>
    <w:rsid w:val="00D84A0E"/>
    <w:rsid w:val="00D86414"/>
    <w:rsid w:val="00D873E3"/>
    <w:rsid w:val="00D9006A"/>
    <w:rsid w:val="00D90437"/>
    <w:rsid w:val="00D924DD"/>
    <w:rsid w:val="00D93AB8"/>
    <w:rsid w:val="00D9501F"/>
    <w:rsid w:val="00DA0124"/>
    <w:rsid w:val="00DA013A"/>
    <w:rsid w:val="00DA2B69"/>
    <w:rsid w:val="00DA5A8E"/>
    <w:rsid w:val="00DB1C1A"/>
    <w:rsid w:val="00DB1E47"/>
    <w:rsid w:val="00DB1FE7"/>
    <w:rsid w:val="00DB37FE"/>
    <w:rsid w:val="00DB471F"/>
    <w:rsid w:val="00DB4B33"/>
    <w:rsid w:val="00DB6047"/>
    <w:rsid w:val="00DB799F"/>
    <w:rsid w:val="00DC207A"/>
    <w:rsid w:val="00DC3206"/>
    <w:rsid w:val="00DC3A94"/>
    <w:rsid w:val="00DC709A"/>
    <w:rsid w:val="00DC7995"/>
    <w:rsid w:val="00DD01B0"/>
    <w:rsid w:val="00DD0839"/>
    <w:rsid w:val="00DD0F21"/>
    <w:rsid w:val="00DD1265"/>
    <w:rsid w:val="00DD15AE"/>
    <w:rsid w:val="00DD33C7"/>
    <w:rsid w:val="00DD43BF"/>
    <w:rsid w:val="00DD44BB"/>
    <w:rsid w:val="00DD47AB"/>
    <w:rsid w:val="00DD4F88"/>
    <w:rsid w:val="00DD51AA"/>
    <w:rsid w:val="00DD5851"/>
    <w:rsid w:val="00DD5BFF"/>
    <w:rsid w:val="00DD5C16"/>
    <w:rsid w:val="00DD6AC1"/>
    <w:rsid w:val="00DE0557"/>
    <w:rsid w:val="00DE26DC"/>
    <w:rsid w:val="00DE3455"/>
    <w:rsid w:val="00DE3C70"/>
    <w:rsid w:val="00DE6B3C"/>
    <w:rsid w:val="00DF13A4"/>
    <w:rsid w:val="00DF1763"/>
    <w:rsid w:val="00DF1D90"/>
    <w:rsid w:val="00DF33B5"/>
    <w:rsid w:val="00DF64E9"/>
    <w:rsid w:val="00DF66A3"/>
    <w:rsid w:val="00DF6B63"/>
    <w:rsid w:val="00E0348D"/>
    <w:rsid w:val="00E0399F"/>
    <w:rsid w:val="00E0424D"/>
    <w:rsid w:val="00E046F5"/>
    <w:rsid w:val="00E0545F"/>
    <w:rsid w:val="00E05F82"/>
    <w:rsid w:val="00E063DB"/>
    <w:rsid w:val="00E070C1"/>
    <w:rsid w:val="00E10101"/>
    <w:rsid w:val="00E11F8C"/>
    <w:rsid w:val="00E14824"/>
    <w:rsid w:val="00E14C82"/>
    <w:rsid w:val="00E15839"/>
    <w:rsid w:val="00E15B6B"/>
    <w:rsid w:val="00E160DE"/>
    <w:rsid w:val="00E16F17"/>
    <w:rsid w:val="00E17548"/>
    <w:rsid w:val="00E17971"/>
    <w:rsid w:val="00E20AB4"/>
    <w:rsid w:val="00E21492"/>
    <w:rsid w:val="00E21592"/>
    <w:rsid w:val="00E24B73"/>
    <w:rsid w:val="00E26ECB"/>
    <w:rsid w:val="00E27C33"/>
    <w:rsid w:val="00E34498"/>
    <w:rsid w:val="00E36341"/>
    <w:rsid w:val="00E363ED"/>
    <w:rsid w:val="00E36E98"/>
    <w:rsid w:val="00E3721D"/>
    <w:rsid w:val="00E409F5"/>
    <w:rsid w:val="00E4185E"/>
    <w:rsid w:val="00E4449C"/>
    <w:rsid w:val="00E50519"/>
    <w:rsid w:val="00E505E4"/>
    <w:rsid w:val="00E507B0"/>
    <w:rsid w:val="00E50A1C"/>
    <w:rsid w:val="00E50DC5"/>
    <w:rsid w:val="00E518F7"/>
    <w:rsid w:val="00E534D8"/>
    <w:rsid w:val="00E53CDA"/>
    <w:rsid w:val="00E541B5"/>
    <w:rsid w:val="00E54E4B"/>
    <w:rsid w:val="00E61ADC"/>
    <w:rsid w:val="00E64741"/>
    <w:rsid w:val="00E65008"/>
    <w:rsid w:val="00E661D8"/>
    <w:rsid w:val="00E723ED"/>
    <w:rsid w:val="00E72726"/>
    <w:rsid w:val="00E732B1"/>
    <w:rsid w:val="00E73A19"/>
    <w:rsid w:val="00E73F4A"/>
    <w:rsid w:val="00E74F30"/>
    <w:rsid w:val="00E75719"/>
    <w:rsid w:val="00E75908"/>
    <w:rsid w:val="00E75CD6"/>
    <w:rsid w:val="00E772C7"/>
    <w:rsid w:val="00E8059B"/>
    <w:rsid w:val="00E825A5"/>
    <w:rsid w:val="00E82D03"/>
    <w:rsid w:val="00E838C1"/>
    <w:rsid w:val="00E8699A"/>
    <w:rsid w:val="00E86A27"/>
    <w:rsid w:val="00E87594"/>
    <w:rsid w:val="00E8772A"/>
    <w:rsid w:val="00E916CB"/>
    <w:rsid w:val="00E9178C"/>
    <w:rsid w:val="00E91854"/>
    <w:rsid w:val="00E92B9D"/>
    <w:rsid w:val="00E935A7"/>
    <w:rsid w:val="00E9482B"/>
    <w:rsid w:val="00E95AE0"/>
    <w:rsid w:val="00E97027"/>
    <w:rsid w:val="00E9798C"/>
    <w:rsid w:val="00E97D3B"/>
    <w:rsid w:val="00EA00D7"/>
    <w:rsid w:val="00EA060C"/>
    <w:rsid w:val="00EA1003"/>
    <w:rsid w:val="00EA109E"/>
    <w:rsid w:val="00EA20FA"/>
    <w:rsid w:val="00EA2BBE"/>
    <w:rsid w:val="00EA34E9"/>
    <w:rsid w:val="00EA771F"/>
    <w:rsid w:val="00EB02BB"/>
    <w:rsid w:val="00EB101B"/>
    <w:rsid w:val="00EB31A8"/>
    <w:rsid w:val="00EB57CF"/>
    <w:rsid w:val="00EB5C2B"/>
    <w:rsid w:val="00EB5CF8"/>
    <w:rsid w:val="00EB7103"/>
    <w:rsid w:val="00EB7654"/>
    <w:rsid w:val="00EC2A95"/>
    <w:rsid w:val="00EC31C4"/>
    <w:rsid w:val="00EC3717"/>
    <w:rsid w:val="00EC4630"/>
    <w:rsid w:val="00EC54E0"/>
    <w:rsid w:val="00EC587E"/>
    <w:rsid w:val="00EC60F4"/>
    <w:rsid w:val="00EC6246"/>
    <w:rsid w:val="00EC67A5"/>
    <w:rsid w:val="00ED0E50"/>
    <w:rsid w:val="00ED2742"/>
    <w:rsid w:val="00ED2D5D"/>
    <w:rsid w:val="00ED5551"/>
    <w:rsid w:val="00ED7AA0"/>
    <w:rsid w:val="00ED7DD5"/>
    <w:rsid w:val="00ED7FB7"/>
    <w:rsid w:val="00EE1A67"/>
    <w:rsid w:val="00EE20D9"/>
    <w:rsid w:val="00EE2A79"/>
    <w:rsid w:val="00EE319C"/>
    <w:rsid w:val="00EE34C6"/>
    <w:rsid w:val="00EE59A0"/>
    <w:rsid w:val="00EE6D59"/>
    <w:rsid w:val="00EE7666"/>
    <w:rsid w:val="00EE7ADD"/>
    <w:rsid w:val="00EF05A1"/>
    <w:rsid w:val="00EF14FC"/>
    <w:rsid w:val="00EF1D57"/>
    <w:rsid w:val="00EF485E"/>
    <w:rsid w:val="00EF4C7D"/>
    <w:rsid w:val="00EF6BB0"/>
    <w:rsid w:val="00EF6EA7"/>
    <w:rsid w:val="00F000CF"/>
    <w:rsid w:val="00F047FF"/>
    <w:rsid w:val="00F04E3A"/>
    <w:rsid w:val="00F05044"/>
    <w:rsid w:val="00F0738A"/>
    <w:rsid w:val="00F07B0B"/>
    <w:rsid w:val="00F11DE4"/>
    <w:rsid w:val="00F12CB2"/>
    <w:rsid w:val="00F144F4"/>
    <w:rsid w:val="00F1549F"/>
    <w:rsid w:val="00F167A4"/>
    <w:rsid w:val="00F16BE0"/>
    <w:rsid w:val="00F21079"/>
    <w:rsid w:val="00F21AC4"/>
    <w:rsid w:val="00F21CC9"/>
    <w:rsid w:val="00F21D21"/>
    <w:rsid w:val="00F2230D"/>
    <w:rsid w:val="00F223D7"/>
    <w:rsid w:val="00F2285F"/>
    <w:rsid w:val="00F23360"/>
    <w:rsid w:val="00F23A1D"/>
    <w:rsid w:val="00F23AB3"/>
    <w:rsid w:val="00F24A5B"/>
    <w:rsid w:val="00F251B8"/>
    <w:rsid w:val="00F30D53"/>
    <w:rsid w:val="00F30FC8"/>
    <w:rsid w:val="00F32870"/>
    <w:rsid w:val="00F32E9A"/>
    <w:rsid w:val="00F3347D"/>
    <w:rsid w:val="00F335DB"/>
    <w:rsid w:val="00F356C5"/>
    <w:rsid w:val="00F3605A"/>
    <w:rsid w:val="00F362DA"/>
    <w:rsid w:val="00F3727C"/>
    <w:rsid w:val="00F375F5"/>
    <w:rsid w:val="00F37ACB"/>
    <w:rsid w:val="00F37BAA"/>
    <w:rsid w:val="00F37C78"/>
    <w:rsid w:val="00F4171B"/>
    <w:rsid w:val="00F41F7E"/>
    <w:rsid w:val="00F42311"/>
    <w:rsid w:val="00F4253C"/>
    <w:rsid w:val="00F43C7E"/>
    <w:rsid w:val="00F4441E"/>
    <w:rsid w:val="00F4572D"/>
    <w:rsid w:val="00F45971"/>
    <w:rsid w:val="00F46D77"/>
    <w:rsid w:val="00F546DE"/>
    <w:rsid w:val="00F55A2A"/>
    <w:rsid w:val="00F5756D"/>
    <w:rsid w:val="00F57B5B"/>
    <w:rsid w:val="00F6236C"/>
    <w:rsid w:val="00F62784"/>
    <w:rsid w:val="00F62879"/>
    <w:rsid w:val="00F63042"/>
    <w:rsid w:val="00F633B8"/>
    <w:rsid w:val="00F64104"/>
    <w:rsid w:val="00F644DA"/>
    <w:rsid w:val="00F6456A"/>
    <w:rsid w:val="00F64EFC"/>
    <w:rsid w:val="00F712D8"/>
    <w:rsid w:val="00F72255"/>
    <w:rsid w:val="00F746DA"/>
    <w:rsid w:val="00F75BC2"/>
    <w:rsid w:val="00F75E60"/>
    <w:rsid w:val="00F76F93"/>
    <w:rsid w:val="00F8070A"/>
    <w:rsid w:val="00F80EEF"/>
    <w:rsid w:val="00F81967"/>
    <w:rsid w:val="00F85187"/>
    <w:rsid w:val="00F87ABE"/>
    <w:rsid w:val="00F87C44"/>
    <w:rsid w:val="00F90176"/>
    <w:rsid w:val="00F92783"/>
    <w:rsid w:val="00F9295D"/>
    <w:rsid w:val="00FA16F7"/>
    <w:rsid w:val="00FA2013"/>
    <w:rsid w:val="00FA3C88"/>
    <w:rsid w:val="00FA4229"/>
    <w:rsid w:val="00FA4451"/>
    <w:rsid w:val="00FA518D"/>
    <w:rsid w:val="00FA5401"/>
    <w:rsid w:val="00FA6969"/>
    <w:rsid w:val="00FB0A0A"/>
    <w:rsid w:val="00FB1F04"/>
    <w:rsid w:val="00FB3372"/>
    <w:rsid w:val="00FB376D"/>
    <w:rsid w:val="00FB5547"/>
    <w:rsid w:val="00FC187E"/>
    <w:rsid w:val="00FC3B8E"/>
    <w:rsid w:val="00FC4D65"/>
    <w:rsid w:val="00FC5EAF"/>
    <w:rsid w:val="00FC7531"/>
    <w:rsid w:val="00FC76A6"/>
    <w:rsid w:val="00FD0518"/>
    <w:rsid w:val="00FD0C98"/>
    <w:rsid w:val="00FD11CB"/>
    <w:rsid w:val="00FD1231"/>
    <w:rsid w:val="00FD5A15"/>
    <w:rsid w:val="00FD5C9B"/>
    <w:rsid w:val="00FD6065"/>
    <w:rsid w:val="00FE3DDD"/>
    <w:rsid w:val="00FE40DB"/>
    <w:rsid w:val="00FE51FA"/>
    <w:rsid w:val="00FE697F"/>
    <w:rsid w:val="00FF0F0F"/>
    <w:rsid w:val="00FF5045"/>
    <w:rsid w:val="00FF667F"/>
    <w:rsid w:val="00FF7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37908"/>
  <w15:chartTrackingRefBased/>
  <w15:docId w15:val="{8231AD23-F2E9-4272-A4AA-190B8A7755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48FD"/>
    <w:rPr>
      <w:sz w:val="24"/>
      <w:szCs w:val="24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48F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CA48FD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CA48FD"/>
    <w:rPr>
      <w:rFonts w:ascii="Calibri" w:eastAsia="Calibri" w:hAnsi="Calibri" w:cs="Times New Roman"/>
      <w:sz w:val="24"/>
      <w:szCs w:val="24"/>
      <w:lang w:val="x-none" w:eastAsia="x-none" w:bidi="en-US"/>
    </w:rPr>
  </w:style>
  <w:style w:type="paragraph" w:styleId="EnvelopeAddress">
    <w:name w:val="envelope address"/>
    <w:basedOn w:val="Normal"/>
    <w:uiPriority w:val="99"/>
    <w:semiHidden/>
    <w:unhideWhenUsed/>
    <w:rsid w:val="00256BB0"/>
    <w:pPr>
      <w:framePr w:w="7920" w:h="1980" w:hRule="exact" w:hSpace="180" w:wrap="auto" w:hAnchor="page" w:xAlign="center" w:yAlign="bottom"/>
      <w:ind w:left="2880" w:right="72"/>
      <w:jc w:val="both"/>
    </w:pPr>
    <w:rPr>
      <w:rFonts w:ascii="Arial" w:eastAsia="Times New Roman" w:hAnsi="Arial"/>
      <w:lang w:bidi="ar-SA"/>
    </w:rPr>
  </w:style>
  <w:style w:type="character" w:styleId="Hyperlink">
    <w:name w:val="Hyperlink"/>
    <w:uiPriority w:val="99"/>
    <w:unhideWhenUsed/>
    <w:rsid w:val="000D2DA3"/>
    <w:rPr>
      <w:color w:val="0563C1"/>
      <w:u w:val="single"/>
    </w:rPr>
  </w:style>
  <w:style w:type="paragraph" w:styleId="BodyText">
    <w:name w:val="Body Text"/>
    <w:basedOn w:val="Normal"/>
    <w:link w:val="BodyTextChar"/>
    <w:rsid w:val="009851CC"/>
    <w:pPr>
      <w:spacing w:before="100" w:beforeAutospacing="1" w:after="100" w:afterAutospacing="1"/>
    </w:pPr>
    <w:rPr>
      <w:rFonts w:ascii="Times New Roman" w:eastAsia="Times New Roman" w:hAnsi="Times New Roman"/>
      <w:lang w:bidi="ar-SA"/>
    </w:rPr>
  </w:style>
  <w:style w:type="character" w:customStyle="1" w:styleId="BodyTextChar">
    <w:name w:val="Body Text Char"/>
    <w:link w:val="BodyText"/>
    <w:rsid w:val="009851CC"/>
    <w:rPr>
      <w:rFonts w:ascii="Times New Roman" w:eastAsia="Times New Roman" w:hAnsi="Times New Roman"/>
      <w:sz w:val="24"/>
      <w:szCs w:val="24"/>
    </w:rPr>
  </w:style>
  <w:style w:type="character" w:customStyle="1" w:styleId="qsnumparanum">
    <w:name w:val="qs_num_paranum_"/>
    <w:rsid w:val="00170F0D"/>
  </w:style>
  <w:style w:type="paragraph" w:styleId="BalloonText">
    <w:name w:val="Balloon Text"/>
    <w:basedOn w:val="Normal"/>
    <w:link w:val="BalloonTextChar"/>
    <w:uiPriority w:val="99"/>
    <w:semiHidden/>
    <w:unhideWhenUsed/>
    <w:rsid w:val="0057324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73247"/>
    <w:rPr>
      <w:rFonts w:ascii="Segoe UI" w:hAnsi="Segoe UI" w:cs="Segoe UI"/>
      <w:sz w:val="18"/>
      <w:szCs w:val="18"/>
      <w:lang w:bidi="en-US"/>
    </w:rPr>
  </w:style>
  <w:style w:type="character" w:styleId="UnresolvedMention">
    <w:name w:val="Unresolved Mention"/>
    <w:uiPriority w:val="99"/>
    <w:semiHidden/>
    <w:unhideWhenUsed/>
    <w:rsid w:val="006F1F36"/>
    <w:rPr>
      <w:color w:val="605E5C"/>
      <w:shd w:val="clear" w:color="auto" w:fill="E1DFDD"/>
    </w:rPr>
  </w:style>
  <w:style w:type="character" w:customStyle="1" w:styleId="qstitlesubsection">
    <w:name w:val="qs_title_sub_section_"/>
    <w:rsid w:val="006148CD"/>
  </w:style>
  <w:style w:type="paragraph" w:styleId="Header">
    <w:name w:val="header"/>
    <w:basedOn w:val="Normal"/>
    <w:link w:val="HeaderChar"/>
    <w:uiPriority w:val="99"/>
    <w:unhideWhenUsed/>
    <w:rsid w:val="005D50E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D50E7"/>
    <w:rPr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84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7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1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9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2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4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1864558970?pwd=OV8zqpRTxaWSwONKY4Vefkuj4ZdL5x.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townofneenah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2A1AC3-DBA8-45E3-A44B-0A4626176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442</Words>
  <Characters>252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3</CharactersWithSpaces>
  <SharedDoc>false</SharedDoc>
  <HLinks>
    <vt:vector size="12" baseType="variant">
      <vt:variant>
        <vt:i4>4391002</vt:i4>
      </vt:variant>
      <vt:variant>
        <vt:i4>3</vt:i4>
      </vt:variant>
      <vt:variant>
        <vt:i4>0</vt:i4>
      </vt:variant>
      <vt:variant>
        <vt:i4>5</vt:i4>
      </vt:variant>
      <vt:variant>
        <vt:lpwstr>http://www.townofneenah.com/</vt:lpwstr>
      </vt:variant>
      <vt:variant>
        <vt:lpwstr/>
      </vt:variant>
      <vt:variant>
        <vt:i4>2293877</vt:i4>
      </vt:variant>
      <vt:variant>
        <vt:i4>0</vt:i4>
      </vt:variant>
      <vt:variant>
        <vt:i4>0</vt:i4>
      </vt:variant>
      <vt:variant>
        <vt:i4>5</vt:i4>
      </vt:variant>
      <vt:variant>
        <vt:lpwstr>https://us02web.zoom.us/j/82850768353?pwd=ZFBSb3RTNDRkS3JOYmxKVklLRUE1dz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Higgins</dc:creator>
  <cp:keywords/>
  <dc:description/>
  <cp:lastModifiedBy>Ellen Skerke</cp:lastModifiedBy>
  <cp:revision>8</cp:revision>
  <cp:lastPrinted>2025-06-04T15:23:00Z</cp:lastPrinted>
  <dcterms:created xsi:type="dcterms:W3CDTF">2025-05-07T17:48:00Z</dcterms:created>
  <dcterms:modified xsi:type="dcterms:W3CDTF">2025-06-04T16:45:00Z</dcterms:modified>
</cp:coreProperties>
</file>